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06BC1" w14:textId="24EB1503" w:rsidR="006C45EA" w:rsidRDefault="005E1566" w:rsidP="007961F3">
      <w:pPr>
        <w:pStyle w:val="Title"/>
      </w:pPr>
      <w:r>
        <w:rPr>
          <w:noProof/>
          <w:lang w:val="en-CA" w:eastAsia="en-CA"/>
        </w:rPr>
        <mc:AlternateContent>
          <mc:Choice Requires="wps">
            <w:drawing>
              <wp:anchor distT="0" distB="0" distL="114300" distR="114300" simplePos="0" relativeHeight="251660288" behindDoc="0" locked="0" layoutInCell="1" allowOverlap="1" wp14:anchorId="34D5AA2A" wp14:editId="084D9F76">
                <wp:simplePos x="0" y="0"/>
                <wp:positionH relativeFrom="column">
                  <wp:posOffset>2820035</wp:posOffset>
                </wp:positionH>
                <wp:positionV relativeFrom="paragraph">
                  <wp:posOffset>48260</wp:posOffset>
                </wp:positionV>
                <wp:extent cx="3810000" cy="434340"/>
                <wp:effectExtent l="0" t="0" r="0" b="381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434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C034A" w14:textId="77777777" w:rsidR="00A623DB" w:rsidRPr="00A12746" w:rsidRDefault="00A623DB">
                            <w:pPr>
                              <w:rPr>
                                <w:b/>
                                <w:sz w:val="36"/>
                                <w:szCs w:val="36"/>
                                <w:lang w:val="en-CA"/>
                              </w:rPr>
                            </w:pPr>
                            <w:r w:rsidRPr="00A12746">
                              <w:rPr>
                                <w:b/>
                                <w:sz w:val="36"/>
                                <w:szCs w:val="36"/>
                                <w:lang w:val="en-CA"/>
                              </w:rPr>
                              <w:t xml:space="preserve">Silviculture Project </w:t>
                            </w:r>
                            <w:r>
                              <w:rPr>
                                <w:b/>
                                <w:sz w:val="36"/>
                                <w:szCs w:val="36"/>
                                <w:lang w:val="en-CA"/>
                              </w:rPr>
                              <w:t>Work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D5AA2A" id="_x0000_t202" coordsize="21600,21600" o:spt="202" path="m,l,21600r21600,l21600,xe">
                <v:stroke joinstyle="miter"/>
                <v:path gradientshapeok="t" o:connecttype="rect"/>
              </v:shapetype>
              <v:shape id="Text Box 3" o:spid="_x0000_s1026" type="#_x0000_t202" style="position:absolute;margin-left:222.05pt;margin-top:3.8pt;width:300pt;height:3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" filled="f" stroked="f" strokeweight=".5pt">
                <v:textbox>
                  <w:txbxContent>
                    <w:p w14:paraId="189C034A" w14:textId="77777777" w:rsidR="00A623DB" w:rsidRPr="00A12746" w:rsidRDefault="00A623DB">
                      <w:pPr>
                        <w:rPr>
                          <w:b/>
                          <w:sz w:val="36"/>
                          <w:szCs w:val="36"/>
                          <w:lang w:val="en-CA"/>
                        </w:rPr>
                      </w:pPr>
                      <w:r w:rsidRPr="00A12746">
                        <w:rPr>
                          <w:b/>
                          <w:sz w:val="36"/>
                          <w:szCs w:val="36"/>
                          <w:lang w:val="en-CA"/>
                        </w:rPr>
                        <w:t xml:space="preserve">Silviculture Project </w:t>
                      </w:r>
                      <w:r>
                        <w:rPr>
                          <w:b/>
                          <w:sz w:val="36"/>
                          <w:szCs w:val="36"/>
                          <w:lang w:val="en-CA"/>
                        </w:rPr>
                        <w:t>Work Report</w:t>
                      </w:r>
                    </w:p>
                  </w:txbxContent>
                </v:textbox>
              </v:shape>
            </w:pict>
          </mc:Fallback>
        </mc:AlternateContent>
      </w:r>
      <w:r>
        <w:rPr>
          <w:noProof/>
          <w:lang w:val="en-CA" w:eastAsia="en-CA"/>
        </w:rPr>
        <mc:AlternateContent>
          <mc:Choice Requires="wps">
            <w:drawing>
              <wp:anchor distT="0" distB="0" distL="114300" distR="114300" simplePos="0" relativeHeight="251659264" behindDoc="0" locked="0" layoutInCell="1" allowOverlap="1" wp14:anchorId="03EDCFF3" wp14:editId="2E716B74">
                <wp:simplePos x="0" y="0"/>
                <wp:positionH relativeFrom="column">
                  <wp:posOffset>2820035</wp:posOffset>
                </wp:positionH>
                <wp:positionV relativeFrom="paragraph">
                  <wp:posOffset>436880</wp:posOffset>
                </wp:positionV>
                <wp:extent cx="3810000" cy="772160"/>
                <wp:effectExtent l="0" t="0" r="0" b="889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7721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0E19F6" w14:textId="77777777" w:rsidR="00A623DB" w:rsidRPr="002908AA" w:rsidRDefault="00A623DB" w:rsidP="00190CFE">
                            <w:pPr>
                              <w:rPr>
                                <w:i/>
                                <w:sz w:val="20"/>
                                <w:szCs w:val="20"/>
                                <w:lang w:val="en-CA"/>
                              </w:rPr>
                            </w:pPr>
                            <w:r w:rsidRPr="002908AA">
                              <w:rPr>
                                <w:i/>
                                <w:sz w:val="20"/>
                                <w:szCs w:val="20"/>
                                <w:lang w:val="en-CA"/>
                              </w:rPr>
                              <w:t xml:space="preserve">Email completed Project Work Report to:  </w:t>
                            </w:r>
                            <w:hyperlink r:id="rId8" w:history="1">
                              <w:r w:rsidRPr="002908AA">
                                <w:rPr>
                                  <w:rStyle w:val="Hyperlink"/>
                                  <w:i/>
                                  <w:sz w:val="20"/>
                                  <w:szCs w:val="20"/>
                                  <w:lang w:val="en-CA"/>
                                </w:rPr>
                                <w:t>admin@forestryfutures.com</w:t>
                              </w:r>
                            </w:hyperlink>
                            <w:r w:rsidRPr="002908AA">
                              <w:rPr>
                                <w:i/>
                                <w:sz w:val="20"/>
                                <w:szCs w:val="20"/>
                                <w:lang w:val="en-CA"/>
                              </w:rPr>
                              <w:t xml:space="preserve"> </w:t>
                            </w:r>
                          </w:p>
                          <w:p w14:paraId="2706CAA2" w14:textId="77777777" w:rsidR="00A623DB" w:rsidRDefault="00A623DB" w:rsidP="00190CFE">
                            <w:pPr>
                              <w:rPr>
                                <w:i/>
                                <w:sz w:val="20"/>
                                <w:szCs w:val="20"/>
                                <w:lang w:val="en-CA"/>
                              </w:rPr>
                            </w:pPr>
                          </w:p>
                          <w:p w14:paraId="4A9881A4" w14:textId="7A730A34" w:rsidR="00A623DB" w:rsidRPr="002908AA" w:rsidRDefault="00A623DB" w:rsidP="00190CFE">
                            <w:pPr>
                              <w:rPr>
                                <w:i/>
                                <w:sz w:val="20"/>
                                <w:szCs w:val="20"/>
                                <w:lang w:val="en-CA"/>
                              </w:rPr>
                            </w:pPr>
                            <w:r w:rsidRPr="002908AA">
                              <w:rPr>
                                <w:i/>
                                <w:sz w:val="20"/>
                                <w:szCs w:val="20"/>
                                <w:lang w:val="en-CA"/>
                              </w:rPr>
                              <w:t>For more information contact: Silviculture Program Coordinator at (807</w:t>
                            </w:r>
                            <w:r w:rsidRPr="004B2BB6">
                              <w:rPr>
                                <w:i/>
                                <w:sz w:val="20"/>
                                <w:szCs w:val="20"/>
                                <w:lang w:val="en-CA"/>
                              </w:rPr>
                              <w:t>)</w:t>
                            </w:r>
                            <w:r w:rsidR="00D26E51" w:rsidRPr="004B2BB6">
                              <w:rPr>
                                <w:i/>
                                <w:sz w:val="20"/>
                                <w:szCs w:val="20"/>
                                <w:lang w:val="en-CA"/>
                              </w:rPr>
                              <w:t xml:space="preserve"> </w:t>
                            </w:r>
                            <w:r w:rsidRPr="004B2BB6">
                              <w:rPr>
                                <w:i/>
                                <w:sz w:val="20"/>
                                <w:szCs w:val="20"/>
                                <w:lang w:val="en-CA"/>
                              </w:rPr>
                              <w:t>343-</w:t>
                            </w:r>
                            <w:r w:rsidR="00D26E51" w:rsidRPr="004B2BB6">
                              <w:rPr>
                                <w:i/>
                                <w:sz w:val="20"/>
                                <w:szCs w:val="20"/>
                                <w:lang w:val="en-CA"/>
                              </w:rPr>
                              <w:t xml:space="preserve">8010 ext. </w:t>
                            </w:r>
                            <w:r w:rsidRPr="004B2BB6">
                              <w:rPr>
                                <w:i/>
                                <w:sz w:val="20"/>
                                <w:szCs w:val="20"/>
                                <w:lang w:val="en-CA"/>
                              </w:rPr>
                              <w:t xml:space="preserve">8851 </w:t>
                            </w:r>
                            <w:r w:rsidR="002A1B5E">
                              <w:rPr>
                                <w:i/>
                                <w:sz w:val="20"/>
                                <w:szCs w:val="20"/>
                                <w:lang w:val="en-CA"/>
                              </w:rPr>
                              <w:t xml:space="preserve">or </w:t>
                            </w:r>
                            <w:r w:rsidRPr="002908AA">
                              <w:rPr>
                                <w:i/>
                                <w:sz w:val="20"/>
                                <w:szCs w:val="20"/>
                                <w:lang w:val="en-CA"/>
                              </w:rPr>
                              <w:t xml:space="preserve"> </w:t>
                            </w:r>
                            <w:hyperlink r:id="rId9" w:history="1">
                              <w:r w:rsidR="007C748E">
                                <w:rPr>
                                  <w:rStyle w:val="Hyperlink"/>
                                  <w:i/>
                                  <w:sz w:val="20"/>
                                  <w:szCs w:val="20"/>
                                  <w:lang w:val="en-CA"/>
                                </w:rPr>
                                <w:t>marian.scaffe</w:t>
                              </w:r>
                              <w:r w:rsidR="004B2BB6" w:rsidRPr="008662E6">
                                <w:rPr>
                                  <w:rStyle w:val="Hyperlink"/>
                                  <w:i/>
                                  <w:sz w:val="20"/>
                                  <w:szCs w:val="20"/>
                                  <w:lang w:val="en-CA"/>
                                </w:rPr>
                                <w:t>o@forestryfutures.com</w:t>
                              </w:r>
                            </w:hyperlink>
                            <w:r w:rsidRPr="002908AA">
                              <w:rPr>
                                <w:i/>
                                <w:sz w:val="20"/>
                                <w:szCs w:val="20"/>
                                <w:lang w:val="en-C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DCFF3" id="Text Box 1" o:spid="_x0000_s1027" type="#_x0000_t202" style="position:absolute;margin-left:222.05pt;margin-top:34.4pt;width:300pt;height:6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" fillcolor="white [3201]" stroked="f" strokeweight=".5pt">
                <v:textbox>
                  <w:txbxContent>
                    <w:p w14:paraId="3B0E19F6" w14:textId="77777777" w:rsidR="00A623DB" w:rsidRPr="002908AA" w:rsidRDefault="00A623DB" w:rsidP="00190CFE">
                      <w:pPr>
                        <w:rPr>
                          <w:i/>
                          <w:sz w:val="20"/>
                          <w:szCs w:val="20"/>
                          <w:lang w:val="en-CA"/>
                        </w:rPr>
                      </w:pPr>
                      <w:r w:rsidRPr="002908AA">
                        <w:rPr>
                          <w:i/>
                          <w:sz w:val="20"/>
                          <w:szCs w:val="20"/>
                          <w:lang w:val="en-CA"/>
                        </w:rPr>
                        <w:t xml:space="preserve">Email completed Project Work Report to:  </w:t>
                      </w:r>
                      <w:hyperlink r:id="rId10" w:history="1">
                        <w:r w:rsidRPr="002908AA">
                          <w:rPr>
                            <w:rStyle w:val="Hyperlink"/>
                            <w:i/>
                            <w:sz w:val="20"/>
                            <w:szCs w:val="20"/>
                            <w:lang w:val="en-CA"/>
                          </w:rPr>
                          <w:t>admin@forestryfutures.com</w:t>
                        </w:r>
                      </w:hyperlink>
                      <w:r w:rsidRPr="002908AA">
                        <w:rPr>
                          <w:i/>
                          <w:sz w:val="20"/>
                          <w:szCs w:val="20"/>
                          <w:lang w:val="en-CA"/>
                        </w:rPr>
                        <w:t xml:space="preserve"> </w:t>
                      </w:r>
                    </w:p>
                    <w:p w14:paraId="2706CAA2" w14:textId="77777777" w:rsidR="00A623DB" w:rsidRDefault="00A623DB" w:rsidP="00190CFE">
                      <w:pPr>
                        <w:rPr>
                          <w:i/>
                          <w:sz w:val="20"/>
                          <w:szCs w:val="20"/>
                          <w:lang w:val="en-CA"/>
                        </w:rPr>
                      </w:pPr>
                    </w:p>
                    <w:p w14:paraId="4A9881A4" w14:textId="7A730A34" w:rsidR="00A623DB" w:rsidRPr="002908AA" w:rsidRDefault="00A623DB" w:rsidP="00190CFE">
                      <w:pPr>
                        <w:rPr>
                          <w:i/>
                          <w:sz w:val="20"/>
                          <w:szCs w:val="20"/>
                          <w:lang w:val="en-CA"/>
                        </w:rPr>
                      </w:pPr>
                      <w:r w:rsidRPr="002908AA">
                        <w:rPr>
                          <w:i/>
                          <w:sz w:val="20"/>
                          <w:szCs w:val="20"/>
                          <w:lang w:val="en-CA"/>
                        </w:rPr>
                        <w:t>For more information contact: Silviculture Program Coordinator at (807</w:t>
                      </w:r>
                      <w:r w:rsidRPr="004B2BB6">
                        <w:rPr>
                          <w:i/>
                          <w:sz w:val="20"/>
                          <w:szCs w:val="20"/>
                          <w:lang w:val="en-CA"/>
                        </w:rPr>
                        <w:t>)</w:t>
                      </w:r>
                      <w:r w:rsidR="00D26E51" w:rsidRPr="004B2BB6">
                        <w:rPr>
                          <w:i/>
                          <w:sz w:val="20"/>
                          <w:szCs w:val="20"/>
                          <w:lang w:val="en-CA"/>
                        </w:rPr>
                        <w:t xml:space="preserve"> </w:t>
                      </w:r>
                      <w:r w:rsidRPr="004B2BB6">
                        <w:rPr>
                          <w:i/>
                          <w:sz w:val="20"/>
                          <w:szCs w:val="20"/>
                          <w:lang w:val="en-CA"/>
                        </w:rPr>
                        <w:t>343-</w:t>
                      </w:r>
                      <w:r w:rsidR="00D26E51" w:rsidRPr="004B2BB6">
                        <w:rPr>
                          <w:i/>
                          <w:sz w:val="20"/>
                          <w:szCs w:val="20"/>
                          <w:lang w:val="en-CA"/>
                        </w:rPr>
                        <w:t xml:space="preserve">8010 ext. </w:t>
                      </w:r>
                      <w:r w:rsidRPr="004B2BB6">
                        <w:rPr>
                          <w:i/>
                          <w:sz w:val="20"/>
                          <w:szCs w:val="20"/>
                          <w:lang w:val="en-CA"/>
                        </w:rPr>
                        <w:t xml:space="preserve">8851 </w:t>
                      </w:r>
                      <w:r w:rsidR="002A1B5E">
                        <w:rPr>
                          <w:i/>
                          <w:sz w:val="20"/>
                          <w:szCs w:val="20"/>
                          <w:lang w:val="en-CA"/>
                        </w:rPr>
                        <w:t xml:space="preserve">or </w:t>
                      </w:r>
                      <w:r w:rsidRPr="002908AA">
                        <w:rPr>
                          <w:i/>
                          <w:sz w:val="20"/>
                          <w:szCs w:val="20"/>
                          <w:lang w:val="en-CA"/>
                        </w:rPr>
                        <w:t xml:space="preserve"> </w:t>
                      </w:r>
                      <w:hyperlink r:id="rId11" w:history="1">
                        <w:r w:rsidR="007C748E">
                          <w:rPr>
                            <w:rStyle w:val="Hyperlink"/>
                            <w:i/>
                            <w:sz w:val="20"/>
                            <w:szCs w:val="20"/>
                            <w:lang w:val="en-CA"/>
                          </w:rPr>
                          <w:t>marian.scaffe</w:t>
                        </w:r>
                        <w:r w:rsidR="004B2BB6" w:rsidRPr="008662E6">
                          <w:rPr>
                            <w:rStyle w:val="Hyperlink"/>
                            <w:i/>
                            <w:sz w:val="20"/>
                            <w:szCs w:val="20"/>
                            <w:lang w:val="en-CA"/>
                          </w:rPr>
                          <w:t>o@forestryfutures.com</w:t>
                        </w:r>
                      </w:hyperlink>
                      <w:r w:rsidRPr="002908AA">
                        <w:rPr>
                          <w:i/>
                          <w:sz w:val="20"/>
                          <w:szCs w:val="20"/>
                          <w:lang w:val="en-CA"/>
                        </w:rPr>
                        <w:t xml:space="preserve"> </w:t>
                      </w:r>
                    </w:p>
                  </w:txbxContent>
                </v:textbox>
              </v:shape>
            </w:pict>
          </mc:Fallback>
        </mc:AlternateContent>
      </w:r>
      <w:r w:rsidR="007961F3">
        <w:rPr>
          <w:noProof/>
          <w:lang w:val="en-CA" w:eastAsia="en-CA"/>
        </w:rPr>
        <w:drawing>
          <wp:inline distT="0" distB="0" distL="0" distR="0" wp14:anchorId="554F43B7" wp14:editId="5CE5A449">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14:paraId="3A72A64D" w14:textId="77777777" w:rsidR="00647185" w:rsidRDefault="006C45EA" w:rsidP="00A95636">
      <w:pPr>
        <w:pStyle w:val="Heading1"/>
        <w:spacing w:before="0"/>
      </w:pPr>
      <w:r>
        <w:t>Section 1</w:t>
      </w:r>
      <w:proofErr w:type="gramStart"/>
      <w:r>
        <w:t>:  General</w:t>
      </w:r>
      <w:proofErr w:type="gramEnd"/>
      <w:r>
        <w:t xml:space="preserve"> Information</w:t>
      </w:r>
    </w:p>
    <w:tbl>
      <w:tblPr>
        <w:tblStyle w:val="TableGrid"/>
        <w:tblW w:w="0" w:type="auto"/>
        <w:tblLook w:val="04A0" w:firstRow="1" w:lastRow="0" w:firstColumn="1" w:lastColumn="0" w:noHBand="0" w:noVBand="1"/>
      </w:tblPr>
      <w:tblGrid>
        <w:gridCol w:w="10343"/>
      </w:tblGrid>
      <w:tr w:rsidR="002908AA" w14:paraId="2BC2B804" w14:textId="77777777" w:rsidTr="00AD7DFD">
        <w:tc>
          <w:tcPr>
            <w:tcW w:w="10343" w:type="dxa"/>
          </w:tcPr>
          <w:p w14:paraId="5B62B3FC" w14:textId="76071D6F" w:rsidR="002908AA" w:rsidRDefault="00D8286E" w:rsidP="00A55282">
            <w:pPr>
              <w:rPr>
                <w:b/>
                <w:smallCaps/>
                <w:sz w:val="28"/>
                <w:szCs w:val="28"/>
              </w:rPr>
            </w:pPr>
            <w:r>
              <w:rPr>
                <w:b/>
                <w:smallCaps/>
                <w:sz w:val="28"/>
                <w:szCs w:val="28"/>
              </w:rPr>
              <w:t>Project Num</w:t>
            </w:r>
            <w:r w:rsidR="002908AA">
              <w:rPr>
                <w:b/>
                <w:smallCaps/>
                <w:sz w:val="28"/>
                <w:szCs w:val="28"/>
              </w:rPr>
              <w:t>ber:</w:t>
            </w:r>
          </w:p>
          <w:sdt>
            <w:sdtPr>
              <w:rPr>
                <w:sz w:val="18"/>
                <w:szCs w:val="18"/>
              </w:rPr>
              <w:id w:val="524061131"/>
              <w:placeholder>
                <w:docPart w:val="D194E228D6FF4263AF15C1BE54879038"/>
              </w:placeholder>
              <w:showingPlcHdr/>
            </w:sdtPr>
            <w:sdtContent>
              <w:p w14:paraId="749FA67B" w14:textId="7D38C210" w:rsidR="002908AA" w:rsidRPr="004F63C5" w:rsidRDefault="00D838D8" w:rsidP="00D838D8">
                <w:pPr>
                  <w:rPr>
                    <w:sz w:val="28"/>
                    <w:szCs w:val="28"/>
                  </w:rPr>
                </w:pPr>
                <w:r w:rsidRPr="0007062F">
                  <w:rPr>
                    <w:rStyle w:val="PlaceholderText"/>
                  </w:rPr>
                  <w:t>Click here to enter text.</w:t>
                </w:r>
              </w:p>
            </w:sdtContent>
          </w:sdt>
        </w:tc>
      </w:tr>
      <w:tr w:rsidR="00A55282" w14:paraId="13F038FB" w14:textId="77777777" w:rsidTr="00AD7DFD">
        <w:tc>
          <w:tcPr>
            <w:tcW w:w="10343" w:type="dxa"/>
          </w:tcPr>
          <w:p w14:paraId="681A4AB1" w14:textId="77777777" w:rsidR="00A55282" w:rsidRPr="006C45EA" w:rsidRDefault="00A55282" w:rsidP="00A55282">
            <w:pPr>
              <w:rPr>
                <w:b/>
                <w:smallCaps/>
                <w:sz w:val="28"/>
                <w:szCs w:val="28"/>
              </w:rPr>
            </w:pPr>
            <w:r w:rsidRPr="006C45EA">
              <w:rPr>
                <w:b/>
                <w:smallCaps/>
                <w:sz w:val="28"/>
                <w:szCs w:val="28"/>
              </w:rPr>
              <w:t>Forest Name</w:t>
            </w:r>
          </w:p>
          <w:p w14:paraId="53B04EF4" w14:textId="77777777" w:rsidR="00A55282" w:rsidRDefault="00A55282" w:rsidP="00A55282">
            <w:pPr>
              <w:rPr>
                <w:sz w:val="18"/>
                <w:szCs w:val="18"/>
              </w:rPr>
            </w:pPr>
            <w:r w:rsidRPr="001E4434">
              <w:rPr>
                <w:sz w:val="18"/>
                <w:szCs w:val="18"/>
              </w:rPr>
              <w:t>Include SFL number if applicable</w:t>
            </w:r>
          </w:p>
          <w:sdt>
            <w:sdtPr>
              <w:rPr>
                <w:sz w:val="18"/>
                <w:szCs w:val="18"/>
              </w:rPr>
              <w:id w:val="1169210542"/>
              <w:placeholder>
                <w:docPart w:val="E34B82FD1FA643DB94A29DB13CA4FAEB"/>
              </w:placeholder>
              <w:showingPlcHdr/>
            </w:sdtPr>
            <w:sdtContent>
              <w:p w14:paraId="2DD1BAA3" w14:textId="2FD02869" w:rsidR="00190CFE" w:rsidRDefault="00D838D8" w:rsidP="00A55282">
                <w:pPr>
                  <w:rPr>
                    <w:sz w:val="18"/>
                    <w:szCs w:val="18"/>
                  </w:rPr>
                </w:pPr>
                <w:r w:rsidRPr="0007062F">
                  <w:rPr>
                    <w:rStyle w:val="PlaceholderText"/>
                  </w:rPr>
                  <w:t>Click here to enter text.</w:t>
                </w:r>
              </w:p>
            </w:sdtContent>
          </w:sdt>
          <w:p w14:paraId="61F1CA71" w14:textId="77777777" w:rsidR="00190CFE" w:rsidRPr="001E4434" w:rsidRDefault="00190CFE" w:rsidP="00A55282">
            <w:pPr>
              <w:rPr>
                <w:b/>
                <w:smallCaps/>
                <w:sz w:val="18"/>
                <w:szCs w:val="18"/>
              </w:rPr>
            </w:pPr>
          </w:p>
        </w:tc>
      </w:tr>
      <w:tr w:rsidR="0087560E" w14:paraId="6BB6B4CA" w14:textId="77777777" w:rsidTr="00AD7DFD">
        <w:tc>
          <w:tcPr>
            <w:tcW w:w="10343" w:type="dxa"/>
          </w:tcPr>
          <w:p w14:paraId="01C6A631" w14:textId="479CD1F9" w:rsidR="0087560E" w:rsidRPr="006C45EA" w:rsidRDefault="0087560E">
            <w:pPr>
              <w:rPr>
                <w:b/>
                <w:smallCaps/>
                <w:sz w:val="28"/>
                <w:szCs w:val="28"/>
              </w:rPr>
            </w:pPr>
            <w:r w:rsidRPr="006C45EA">
              <w:rPr>
                <w:b/>
                <w:smallCaps/>
                <w:sz w:val="28"/>
                <w:szCs w:val="28"/>
              </w:rPr>
              <w:t>Project Name</w:t>
            </w:r>
            <w:r w:rsidR="00E725DB">
              <w:rPr>
                <w:b/>
                <w:smallCaps/>
                <w:sz w:val="28"/>
                <w:szCs w:val="28"/>
              </w:rPr>
              <w:t>:</w:t>
            </w:r>
          </w:p>
          <w:p w14:paraId="3CE25156" w14:textId="77777777" w:rsidR="0087560E" w:rsidRDefault="002908AA">
            <w:pPr>
              <w:rPr>
                <w:sz w:val="18"/>
                <w:szCs w:val="18"/>
              </w:rPr>
            </w:pPr>
            <w:r>
              <w:rPr>
                <w:sz w:val="18"/>
                <w:szCs w:val="18"/>
              </w:rPr>
              <w:t>(from application)</w:t>
            </w:r>
          </w:p>
          <w:sdt>
            <w:sdtPr>
              <w:rPr>
                <w:sz w:val="18"/>
                <w:szCs w:val="18"/>
              </w:rPr>
              <w:id w:val="-1506453"/>
              <w:placeholder>
                <w:docPart w:val="DefaultPlaceholder_1081868574"/>
              </w:placeholder>
            </w:sdtPr>
            <w:sdtContent>
              <w:sdt>
                <w:sdtPr>
                  <w:rPr>
                    <w:sz w:val="18"/>
                    <w:szCs w:val="18"/>
                  </w:rPr>
                  <w:id w:val="-504353229"/>
                  <w:placeholder>
                    <w:docPart w:val="DefaultPlaceholder_1081868574"/>
                  </w:placeholder>
                  <w:showingPlcHdr/>
                </w:sdtPr>
                <w:sdtContent>
                  <w:p w14:paraId="5157182D" w14:textId="41204FF0" w:rsidR="00190CFE" w:rsidRPr="001E4434" w:rsidRDefault="00D838D8">
                    <w:pPr>
                      <w:rPr>
                        <w:sz w:val="18"/>
                        <w:szCs w:val="18"/>
                      </w:rPr>
                    </w:pPr>
                    <w:r w:rsidRPr="0007062F">
                      <w:rPr>
                        <w:rStyle w:val="PlaceholderText"/>
                      </w:rPr>
                      <w:t>Click here to enter text.</w:t>
                    </w:r>
                  </w:p>
                </w:sdtContent>
              </w:sdt>
            </w:sdtContent>
          </w:sdt>
          <w:p w14:paraId="15474F37" w14:textId="77777777" w:rsidR="00904237" w:rsidRDefault="00904237"/>
        </w:tc>
      </w:tr>
      <w:tr w:rsidR="0087560E" w14:paraId="25A16D95" w14:textId="77777777" w:rsidTr="00AD7DFD">
        <w:tc>
          <w:tcPr>
            <w:tcW w:w="10343" w:type="dxa"/>
          </w:tcPr>
          <w:p w14:paraId="5B4291FB" w14:textId="6630253B" w:rsidR="0087560E" w:rsidRPr="006C45EA" w:rsidRDefault="006C45EA" w:rsidP="0087560E">
            <w:pPr>
              <w:rPr>
                <w:b/>
                <w:smallCaps/>
                <w:sz w:val="28"/>
                <w:szCs w:val="28"/>
              </w:rPr>
            </w:pPr>
            <w:r w:rsidRPr="006C45EA">
              <w:rPr>
                <w:b/>
                <w:smallCaps/>
                <w:sz w:val="28"/>
                <w:szCs w:val="28"/>
              </w:rPr>
              <w:t>Applicant Information</w:t>
            </w:r>
            <w:r w:rsidR="00E725DB">
              <w:rPr>
                <w:b/>
                <w:smallCaps/>
                <w:sz w:val="28"/>
                <w:szCs w:val="28"/>
              </w:rPr>
              <w:t>:</w:t>
            </w:r>
          </w:p>
          <w:p w14:paraId="23E739E7" w14:textId="26CEC5BF" w:rsidR="006C45EA" w:rsidRDefault="006C45EA" w:rsidP="0087560E">
            <w:pPr>
              <w:rPr>
                <w:sz w:val="18"/>
                <w:szCs w:val="18"/>
              </w:rPr>
            </w:pPr>
            <w:r w:rsidRPr="001E4434">
              <w:rPr>
                <w:sz w:val="18"/>
                <w:szCs w:val="18"/>
              </w:rPr>
              <w:t>Company</w:t>
            </w:r>
            <w:r w:rsidR="00DE6B2F">
              <w:rPr>
                <w:sz w:val="18"/>
                <w:szCs w:val="18"/>
              </w:rPr>
              <w:t xml:space="preserve">: </w:t>
            </w:r>
            <w:sdt>
              <w:sdtPr>
                <w:rPr>
                  <w:sz w:val="18"/>
                  <w:szCs w:val="18"/>
                </w:rPr>
                <w:id w:val="-1354185672"/>
                <w:placeholder>
                  <w:docPart w:val="DefaultPlaceholder_1081868574"/>
                </w:placeholder>
              </w:sdtPr>
              <w:sdtContent>
                <w:sdt>
                  <w:sdtPr>
                    <w:rPr>
                      <w:sz w:val="18"/>
                      <w:szCs w:val="18"/>
                    </w:rPr>
                    <w:id w:val="48973769"/>
                    <w:placeholder>
                      <w:docPart w:val="DefaultPlaceholder_1081868574"/>
                    </w:placeholder>
                    <w:showingPlcHdr/>
                  </w:sdtPr>
                  <w:sdtContent>
                    <w:r w:rsidR="00D838D8" w:rsidRPr="0007062F">
                      <w:rPr>
                        <w:rStyle w:val="PlaceholderText"/>
                      </w:rPr>
                      <w:t>Click here to enter text.</w:t>
                    </w:r>
                  </w:sdtContent>
                </w:sdt>
              </w:sdtContent>
            </w:sdt>
          </w:p>
          <w:p w14:paraId="72B30BA8" w14:textId="3759F91F" w:rsidR="006C45EA" w:rsidRDefault="006C45EA" w:rsidP="0087560E">
            <w:pPr>
              <w:rPr>
                <w:sz w:val="18"/>
                <w:szCs w:val="18"/>
              </w:rPr>
            </w:pPr>
            <w:r w:rsidRPr="001E4434">
              <w:rPr>
                <w:sz w:val="18"/>
                <w:szCs w:val="18"/>
              </w:rPr>
              <w:t>Contact Name</w:t>
            </w:r>
            <w:r w:rsidR="00DE6B2F">
              <w:rPr>
                <w:sz w:val="18"/>
                <w:szCs w:val="18"/>
              </w:rPr>
              <w:t xml:space="preserve">: </w:t>
            </w:r>
            <w:sdt>
              <w:sdtPr>
                <w:rPr>
                  <w:sz w:val="18"/>
                  <w:szCs w:val="18"/>
                </w:rPr>
                <w:id w:val="-440525797"/>
                <w:placeholder>
                  <w:docPart w:val="DefaultPlaceholder_1081868574"/>
                </w:placeholder>
              </w:sdtPr>
              <w:sdtContent>
                <w:sdt>
                  <w:sdtPr>
                    <w:rPr>
                      <w:sz w:val="18"/>
                      <w:szCs w:val="18"/>
                    </w:rPr>
                    <w:id w:val="-7134262"/>
                    <w:placeholder>
                      <w:docPart w:val="DefaultPlaceholder_1081868574"/>
                    </w:placeholder>
                    <w:showingPlcHdr/>
                  </w:sdtPr>
                  <w:sdtContent>
                    <w:r w:rsidR="00D838D8" w:rsidRPr="0007062F">
                      <w:rPr>
                        <w:rStyle w:val="PlaceholderText"/>
                      </w:rPr>
                      <w:t>Click here to enter text.</w:t>
                    </w:r>
                  </w:sdtContent>
                </w:sdt>
              </w:sdtContent>
            </w:sdt>
          </w:p>
          <w:p w14:paraId="59D31B00" w14:textId="77777777" w:rsidR="00190CFE" w:rsidRPr="001E4434" w:rsidRDefault="00190CFE" w:rsidP="0087560E">
            <w:pPr>
              <w:rPr>
                <w:sz w:val="18"/>
                <w:szCs w:val="18"/>
              </w:rPr>
            </w:pPr>
          </w:p>
          <w:p w14:paraId="12BFA94B" w14:textId="2FD6DC9D" w:rsidR="006C45EA" w:rsidRDefault="006C45EA" w:rsidP="0087560E">
            <w:pPr>
              <w:rPr>
                <w:sz w:val="18"/>
                <w:szCs w:val="18"/>
              </w:rPr>
            </w:pPr>
            <w:r w:rsidRPr="001E4434">
              <w:rPr>
                <w:sz w:val="18"/>
                <w:szCs w:val="18"/>
              </w:rPr>
              <w:t>Address</w:t>
            </w:r>
            <w:r w:rsidR="00DE6B2F">
              <w:rPr>
                <w:sz w:val="18"/>
                <w:szCs w:val="18"/>
              </w:rPr>
              <w:t xml:space="preserve">: </w:t>
            </w:r>
            <w:sdt>
              <w:sdtPr>
                <w:rPr>
                  <w:sz w:val="18"/>
                  <w:szCs w:val="18"/>
                </w:rPr>
                <w:id w:val="727344615"/>
                <w:placeholder>
                  <w:docPart w:val="DefaultPlaceholder_1081868574"/>
                </w:placeholder>
                <w:showingPlcHdr/>
              </w:sdtPr>
              <w:sdtContent>
                <w:r w:rsidR="00D838D8" w:rsidRPr="0007062F">
                  <w:rPr>
                    <w:rStyle w:val="PlaceholderText"/>
                  </w:rPr>
                  <w:t>Click here to enter text.</w:t>
                </w:r>
              </w:sdtContent>
            </w:sdt>
          </w:p>
          <w:p w14:paraId="5DCE5100" w14:textId="77777777" w:rsidR="00A12746" w:rsidRDefault="00A12746" w:rsidP="0087560E">
            <w:pPr>
              <w:rPr>
                <w:sz w:val="18"/>
                <w:szCs w:val="18"/>
              </w:rPr>
            </w:pPr>
          </w:p>
          <w:p w14:paraId="4F065407" w14:textId="77777777" w:rsidR="00190CFE" w:rsidRPr="001E4434" w:rsidRDefault="00190CFE" w:rsidP="0087560E">
            <w:pPr>
              <w:rPr>
                <w:sz w:val="18"/>
                <w:szCs w:val="18"/>
              </w:rPr>
            </w:pPr>
          </w:p>
          <w:p w14:paraId="40D26104" w14:textId="30AD2B98" w:rsidR="00BA6255" w:rsidRDefault="00A55282" w:rsidP="0087560E">
            <w:pPr>
              <w:rPr>
                <w:sz w:val="18"/>
                <w:szCs w:val="18"/>
              </w:rPr>
            </w:pPr>
            <w:r w:rsidRPr="001E4434">
              <w:rPr>
                <w:sz w:val="18"/>
                <w:szCs w:val="18"/>
              </w:rPr>
              <w:t>Phone</w:t>
            </w:r>
            <w:r w:rsidR="00DE6B2F">
              <w:rPr>
                <w:sz w:val="18"/>
                <w:szCs w:val="18"/>
              </w:rPr>
              <w:t xml:space="preserve">: </w:t>
            </w:r>
            <w:sdt>
              <w:sdtPr>
                <w:rPr>
                  <w:sz w:val="18"/>
                  <w:szCs w:val="18"/>
                </w:rPr>
                <w:id w:val="118120272"/>
                <w:placeholder>
                  <w:docPart w:val="DefaultPlaceholder_1081868574"/>
                </w:placeholder>
                <w:showingPlcHdr/>
              </w:sdtPr>
              <w:sdtContent>
                <w:r w:rsidR="00D838D8" w:rsidRPr="0007062F">
                  <w:rPr>
                    <w:rStyle w:val="PlaceholderText"/>
                  </w:rPr>
                  <w:t>Click here to enter text.</w:t>
                </w:r>
              </w:sdtContent>
            </w:sdt>
          </w:p>
          <w:p w14:paraId="61E0B370" w14:textId="77777777" w:rsidR="00BA6255" w:rsidRDefault="00BA6255" w:rsidP="0087560E">
            <w:pPr>
              <w:rPr>
                <w:sz w:val="18"/>
                <w:szCs w:val="18"/>
              </w:rPr>
            </w:pPr>
          </w:p>
          <w:p w14:paraId="27E8B62C" w14:textId="108996DC" w:rsidR="00190CFE" w:rsidRDefault="006C45EA" w:rsidP="00D838D8">
            <w:r w:rsidRPr="001E4434">
              <w:rPr>
                <w:sz w:val="18"/>
                <w:szCs w:val="18"/>
              </w:rPr>
              <w:t>E-mail</w:t>
            </w:r>
            <w:r w:rsidR="00DE6B2F">
              <w:rPr>
                <w:sz w:val="18"/>
                <w:szCs w:val="18"/>
              </w:rPr>
              <w:t xml:space="preserve">: </w:t>
            </w:r>
            <w:sdt>
              <w:sdtPr>
                <w:rPr>
                  <w:sz w:val="18"/>
                  <w:szCs w:val="18"/>
                </w:rPr>
                <w:id w:val="1276913647"/>
                <w:placeholder>
                  <w:docPart w:val="DefaultPlaceholder_1081868574"/>
                </w:placeholder>
                <w:showingPlcHdr/>
              </w:sdtPr>
              <w:sdtContent>
                <w:r w:rsidR="00D838D8" w:rsidRPr="0007062F">
                  <w:rPr>
                    <w:rStyle w:val="PlaceholderText"/>
                  </w:rPr>
                  <w:t>Click here to enter text.</w:t>
                </w:r>
              </w:sdtContent>
            </w:sdt>
          </w:p>
        </w:tc>
      </w:tr>
      <w:tr w:rsidR="00DF0E4A" w14:paraId="7F57D170" w14:textId="77777777" w:rsidTr="00AD7DFD">
        <w:tc>
          <w:tcPr>
            <w:tcW w:w="10343" w:type="dxa"/>
          </w:tcPr>
          <w:p w14:paraId="3CF5BE6D" w14:textId="6011383A" w:rsidR="00DF0E4A" w:rsidRPr="006C45EA" w:rsidRDefault="00DF0E4A" w:rsidP="00DF0E4A">
            <w:pPr>
              <w:rPr>
                <w:rStyle w:val="Strong"/>
                <w:smallCaps/>
                <w:sz w:val="28"/>
                <w:szCs w:val="28"/>
              </w:rPr>
            </w:pPr>
            <w:r w:rsidRPr="006C45EA">
              <w:rPr>
                <w:rStyle w:val="Strong"/>
                <w:smallCaps/>
                <w:sz w:val="28"/>
                <w:szCs w:val="28"/>
              </w:rPr>
              <w:t>Project Description</w:t>
            </w:r>
            <w:r w:rsidR="00E725DB">
              <w:rPr>
                <w:rStyle w:val="Strong"/>
                <w:smallCaps/>
                <w:sz w:val="28"/>
                <w:szCs w:val="28"/>
              </w:rPr>
              <w:t>:</w:t>
            </w:r>
          </w:p>
          <w:p w14:paraId="3A973882" w14:textId="77777777" w:rsidR="00DF0E4A" w:rsidRPr="001E4434" w:rsidRDefault="00DF0E4A" w:rsidP="00DF0E4A">
            <w:pPr>
              <w:rPr>
                <w:sz w:val="18"/>
                <w:szCs w:val="18"/>
              </w:rPr>
            </w:pPr>
            <w:r>
              <w:rPr>
                <w:sz w:val="18"/>
                <w:szCs w:val="18"/>
              </w:rPr>
              <w:t>(from application)</w:t>
            </w:r>
          </w:p>
          <w:p w14:paraId="6F699F19" w14:textId="77777777" w:rsidR="00DF0E4A" w:rsidRPr="00BA1D60" w:rsidRDefault="00DF0E4A" w:rsidP="0087560E">
            <w:pPr>
              <w:rPr>
                <w:sz w:val="28"/>
                <w:szCs w:val="28"/>
              </w:rPr>
            </w:pPr>
          </w:p>
          <w:p w14:paraId="42097D44" w14:textId="77777777" w:rsidR="00DF0E4A" w:rsidRPr="00BA1D60" w:rsidRDefault="00DF0E4A" w:rsidP="0087560E">
            <w:pPr>
              <w:rPr>
                <w:sz w:val="28"/>
                <w:szCs w:val="28"/>
              </w:rPr>
            </w:pPr>
          </w:p>
          <w:p w14:paraId="79850683" w14:textId="77777777" w:rsidR="00DF0E4A" w:rsidRPr="006C45EA" w:rsidRDefault="00DF0E4A" w:rsidP="0087560E">
            <w:pPr>
              <w:rPr>
                <w:b/>
                <w:smallCaps/>
                <w:sz w:val="28"/>
                <w:szCs w:val="28"/>
              </w:rPr>
            </w:pPr>
          </w:p>
        </w:tc>
      </w:tr>
      <w:tr w:rsidR="00DF0E4A" w14:paraId="51CD1BDD" w14:textId="77777777" w:rsidTr="000708A1">
        <w:trPr>
          <w:trHeight w:hRule="exact" w:val="1055"/>
        </w:trPr>
        <w:tc>
          <w:tcPr>
            <w:tcW w:w="10343" w:type="dxa"/>
          </w:tcPr>
          <w:p w14:paraId="41388683" w14:textId="304D8BB9" w:rsidR="000708A1" w:rsidRDefault="00DF0E4A" w:rsidP="00DF0E4A">
            <w:pPr>
              <w:rPr>
                <w:sz w:val="24"/>
                <w:szCs w:val="24"/>
              </w:rPr>
            </w:pPr>
            <w:r>
              <w:rPr>
                <w:b/>
                <w:smallCaps/>
                <w:sz w:val="28"/>
                <w:szCs w:val="28"/>
              </w:rPr>
              <w:t>Fiscal Year</w:t>
            </w:r>
            <w:r w:rsidR="00E725DB">
              <w:rPr>
                <w:b/>
                <w:smallCaps/>
                <w:sz w:val="28"/>
                <w:szCs w:val="28"/>
              </w:rPr>
              <w:t xml:space="preserve"> Reported:</w:t>
            </w:r>
            <w:r w:rsidR="00DE6B2F">
              <w:rPr>
                <w:b/>
                <w:smallCaps/>
                <w:sz w:val="28"/>
                <w:szCs w:val="28"/>
              </w:rPr>
              <w:t xml:space="preserve"> </w:t>
            </w:r>
            <w:sdt>
              <w:sdtPr>
                <w:rPr>
                  <w:sz w:val="24"/>
                  <w:szCs w:val="24"/>
                </w:rPr>
                <w:id w:val="-725139818"/>
                <w:placeholder>
                  <w:docPart w:val="DefaultPlaceholder_1081868574"/>
                </w:placeholder>
                <w:showingPlcHdr/>
              </w:sdtPr>
              <w:sdtContent>
                <w:r w:rsidR="00D838D8" w:rsidRPr="0007062F">
                  <w:rPr>
                    <w:rStyle w:val="PlaceholderText"/>
                  </w:rPr>
                  <w:t>Click here to enter text.</w:t>
                </w:r>
              </w:sdtContent>
            </w:sdt>
            <w:r w:rsidR="000708A1">
              <w:rPr>
                <w:sz w:val="24"/>
                <w:szCs w:val="24"/>
              </w:rPr>
              <w:t xml:space="preserve">             </w:t>
            </w:r>
          </w:p>
          <w:p w14:paraId="549E7DD3" w14:textId="77777777" w:rsidR="000708A1" w:rsidRDefault="000708A1" w:rsidP="00DF0E4A">
            <w:pPr>
              <w:rPr>
                <w:b/>
                <w:caps/>
              </w:rPr>
            </w:pPr>
          </w:p>
          <w:p w14:paraId="42BFC3F3" w14:textId="634D091D" w:rsidR="00DF0E4A" w:rsidRPr="006C45EA" w:rsidRDefault="000708A1" w:rsidP="000708A1">
            <w:pPr>
              <w:rPr>
                <w:rStyle w:val="Strong"/>
                <w:smallCaps/>
                <w:sz w:val="28"/>
                <w:szCs w:val="28"/>
              </w:rPr>
            </w:pPr>
            <w:r>
              <w:rPr>
                <w:b/>
                <w:smallCaps/>
                <w:sz w:val="28"/>
                <w:szCs w:val="28"/>
              </w:rPr>
              <w:t>Employment Days Reported This Fiscal</w:t>
            </w:r>
            <w:r w:rsidRPr="000708A1">
              <w:rPr>
                <w:b/>
                <w:caps/>
                <w:sz w:val="24"/>
                <w:szCs w:val="24"/>
              </w:rPr>
              <w:t>:</w:t>
            </w:r>
            <w:r>
              <w:rPr>
                <w:b/>
                <w:caps/>
              </w:rPr>
              <w:t xml:space="preserve"> </w:t>
            </w:r>
            <w:sdt>
              <w:sdtPr>
                <w:rPr>
                  <w:sz w:val="24"/>
                  <w:szCs w:val="24"/>
                </w:rPr>
                <w:id w:val="423538494"/>
                <w:placeholder>
                  <w:docPart w:val="AD499582D5754C1DA5AB60BCF232F95C"/>
                </w:placeholder>
                <w:showingPlcHdr/>
              </w:sdtPr>
              <w:sdtContent>
                <w:r w:rsidRPr="0007062F">
                  <w:rPr>
                    <w:rStyle w:val="PlaceholderText"/>
                  </w:rPr>
                  <w:t>Click here to enter text.</w:t>
                </w:r>
              </w:sdtContent>
            </w:sdt>
          </w:p>
        </w:tc>
      </w:tr>
      <w:tr w:rsidR="00B17820" w14:paraId="597DE058" w14:textId="77777777" w:rsidTr="00B17820">
        <w:trPr>
          <w:trHeight w:hRule="exact" w:val="567"/>
        </w:trPr>
        <w:tc>
          <w:tcPr>
            <w:tcW w:w="10343" w:type="dxa"/>
          </w:tcPr>
          <w:p w14:paraId="2F4086BD" w14:textId="4DD6FDC0" w:rsidR="00B17820" w:rsidRDefault="00B17820" w:rsidP="000708A1">
            <w:pPr>
              <w:rPr>
                <w:b/>
                <w:smallCaps/>
                <w:sz w:val="28"/>
                <w:szCs w:val="28"/>
              </w:rPr>
            </w:pPr>
            <w:r>
              <w:rPr>
                <w:b/>
                <w:smallCaps/>
                <w:sz w:val="28"/>
                <w:szCs w:val="28"/>
              </w:rPr>
              <w:t>Project Duration</w:t>
            </w:r>
            <w:r w:rsidR="006E65DA">
              <w:rPr>
                <w:b/>
                <w:smallCaps/>
                <w:sz w:val="28"/>
                <w:szCs w:val="28"/>
              </w:rPr>
              <w:t xml:space="preserve">    </w:t>
            </w:r>
            <w:r w:rsidR="006E65DA" w:rsidRPr="006E65DA">
              <w:rPr>
                <w:smallCaps/>
                <w:sz w:val="18"/>
                <w:szCs w:val="18"/>
              </w:rPr>
              <w:t>From:</w:t>
            </w:r>
            <w:r w:rsidR="006E65DA">
              <w:rPr>
                <w:b/>
                <w:smallCaps/>
                <w:sz w:val="28"/>
                <w:szCs w:val="28"/>
              </w:rPr>
              <w:t xml:space="preserve">  </w:t>
            </w:r>
            <w:sdt>
              <w:sdtPr>
                <w:rPr>
                  <w:b/>
                  <w:smallCaps/>
                  <w:sz w:val="28"/>
                  <w:szCs w:val="28"/>
                </w:rPr>
                <w:id w:val="-794836053"/>
                <w:placeholder>
                  <w:docPart w:val="DefaultPlaceholder_1081868574"/>
                </w:placeholder>
                <w:showingPlcHdr/>
              </w:sdtPr>
              <w:sdtContent>
                <w:r w:rsidR="00D838D8" w:rsidRPr="00BA1D60">
                  <w:rPr>
                    <w:rStyle w:val="PlaceholderText"/>
                    <w:b/>
                  </w:rPr>
                  <w:t>Click here to enter text.</w:t>
                </w:r>
              </w:sdtContent>
            </w:sdt>
            <w:r w:rsidR="006E65DA">
              <w:rPr>
                <w:b/>
                <w:smallCaps/>
                <w:sz w:val="28"/>
                <w:szCs w:val="28"/>
              </w:rPr>
              <w:t xml:space="preserve">                  </w:t>
            </w:r>
            <w:r w:rsidR="006E65DA">
              <w:rPr>
                <w:smallCaps/>
                <w:sz w:val="18"/>
                <w:szCs w:val="18"/>
              </w:rPr>
              <w:t>To</w:t>
            </w:r>
            <w:r w:rsidR="006E65DA" w:rsidRPr="006E65DA">
              <w:rPr>
                <w:smallCaps/>
                <w:sz w:val="18"/>
                <w:szCs w:val="18"/>
              </w:rPr>
              <w:t>:</w:t>
            </w:r>
            <w:r w:rsidR="006E65DA">
              <w:rPr>
                <w:b/>
                <w:smallCaps/>
                <w:sz w:val="28"/>
                <w:szCs w:val="28"/>
              </w:rPr>
              <w:t xml:space="preserve"> </w:t>
            </w:r>
            <w:sdt>
              <w:sdtPr>
                <w:rPr>
                  <w:b/>
                  <w:smallCaps/>
                  <w:sz w:val="28"/>
                  <w:szCs w:val="28"/>
                </w:rPr>
                <w:id w:val="1379582472"/>
                <w:placeholder>
                  <w:docPart w:val="DefaultPlaceholder_1081868574"/>
                </w:placeholder>
                <w:showingPlcHdr/>
              </w:sdtPr>
              <w:sdtContent>
                <w:r w:rsidR="00D838D8" w:rsidRPr="00BA1D60">
                  <w:rPr>
                    <w:rStyle w:val="PlaceholderText"/>
                    <w:b/>
                  </w:rPr>
                  <w:t>Click here to enter text.</w:t>
                </w:r>
              </w:sdtContent>
            </w:sdt>
            <w:r w:rsidR="006E65DA">
              <w:rPr>
                <w:b/>
                <w:smallCaps/>
                <w:sz w:val="28"/>
                <w:szCs w:val="28"/>
              </w:rPr>
              <w:t xml:space="preserve">              </w:t>
            </w:r>
          </w:p>
        </w:tc>
      </w:tr>
      <w:tr w:rsidR="006C45EA" w14:paraId="1C488FB9" w14:textId="77777777" w:rsidTr="00E725DB">
        <w:trPr>
          <w:trHeight w:val="1352"/>
        </w:trPr>
        <w:tc>
          <w:tcPr>
            <w:tcW w:w="10343" w:type="dxa"/>
          </w:tcPr>
          <w:p w14:paraId="44B2DE47" w14:textId="13B3D2A5" w:rsidR="00260A07" w:rsidRDefault="005F15B5" w:rsidP="00FF1E8F">
            <w:pPr>
              <w:rPr>
                <w:b/>
                <w:smallCaps/>
                <w:sz w:val="28"/>
                <w:szCs w:val="28"/>
              </w:rPr>
            </w:pPr>
            <w:r>
              <w:rPr>
                <w:b/>
                <w:smallCaps/>
                <w:sz w:val="28"/>
                <w:szCs w:val="28"/>
              </w:rPr>
              <w:t>Interim</w:t>
            </w:r>
            <w:r w:rsidR="00DF0E4A">
              <w:rPr>
                <w:b/>
                <w:smallCaps/>
                <w:sz w:val="28"/>
                <w:szCs w:val="28"/>
              </w:rPr>
              <w:t xml:space="preserve"> Project Work Report:</w:t>
            </w:r>
          </w:p>
          <w:p w14:paraId="0544DEA5" w14:textId="203321E5" w:rsidR="00E725DB" w:rsidRDefault="005F15B5" w:rsidP="00E725DB">
            <w:pPr>
              <w:rPr>
                <w:b/>
                <w:smallCaps/>
                <w:sz w:val="28"/>
                <w:szCs w:val="28"/>
              </w:rPr>
            </w:pPr>
            <w:r>
              <w:rPr>
                <w:b/>
                <w:smallCaps/>
                <w:sz w:val="28"/>
                <w:szCs w:val="28"/>
              </w:rPr>
              <w:t>Year One</w:t>
            </w:r>
            <w:r w:rsidR="00E725DB">
              <w:rPr>
                <w:b/>
                <w:smallCaps/>
                <w:sz w:val="28"/>
                <w:szCs w:val="28"/>
              </w:rPr>
              <w:t>:</w:t>
            </w:r>
            <w:r>
              <w:rPr>
                <w:b/>
                <w:smallCaps/>
                <w:sz w:val="28"/>
                <w:szCs w:val="28"/>
              </w:rPr>
              <w:t xml:space="preserve">    </w:t>
            </w:r>
            <w:sdt>
              <w:sdtPr>
                <w:rPr>
                  <w:b/>
                  <w:smallCaps/>
                  <w:sz w:val="28"/>
                  <w:szCs w:val="28"/>
                </w:rPr>
                <w:id w:val="-1047071501"/>
                <w14:checkbox>
                  <w14:checked w14:val="0"/>
                  <w14:checkedState w14:val="2612" w14:font="MS Gothic"/>
                  <w14:uncheckedState w14:val="2610" w14:font="MS Gothic"/>
                </w14:checkbox>
              </w:sdtPr>
              <w:sdtContent>
                <w:r w:rsidR="00D838D8">
                  <w:rPr>
                    <w:rFonts w:ascii="MS Gothic" w:eastAsia="MS Gothic" w:hAnsi="MS Gothic" w:hint="eastAsia"/>
                    <w:b/>
                    <w:smallCaps/>
                    <w:sz w:val="28"/>
                    <w:szCs w:val="28"/>
                  </w:rPr>
                  <w:t>☐</w:t>
                </w:r>
              </w:sdtContent>
            </w:sdt>
            <w:r>
              <w:rPr>
                <w:b/>
                <w:smallCaps/>
                <w:sz w:val="28"/>
                <w:szCs w:val="28"/>
              </w:rPr>
              <w:t xml:space="preserve">                    </w:t>
            </w:r>
            <w:r w:rsidR="00E725DB">
              <w:rPr>
                <w:b/>
                <w:smallCaps/>
                <w:sz w:val="28"/>
                <w:szCs w:val="28"/>
              </w:rPr>
              <w:t xml:space="preserve">  </w:t>
            </w:r>
            <w:r>
              <w:rPr>
                <w:b/>
                <w:smallCaps/>
                <w:sz w:val="28"/>
                <w:szCs w:val="28"/>
              </w:rPr>
              <w:t>Year Two</w:t>
            </w:r>
            <w:r w:rsidR="00E725DB">
              <w:rPr>
                <w:b/>
                <w:smallCaps/>
                <w:sz w:val="28"/>
                <w:szCs w:val="28"/>
              </w:rPr>
              <w:t>:</w:t>
            </w:r>
            <w:r>
              <w:rPr>
                <w:b/>
                <w:smallCaps/>
                <w:sz w:val="28"/>
                <w:szCs w:val="28"/>
              </w:rPr>
              <w:t xml:space="preserve">    </w:t>
            </w:r>
            <w:r w:rsidR="00DE6B2F">
              <w:rPr>
                <w:b/>
                <w:smallCaps/>
                <w:sz w:val="28"/>
                <w:szCs w:val="28"/>
              </w:rPr>
              <w:t xml:space="preserve"> </w:t>
            </w:r>
            <w:sdt>
              <w:sdtPr>
                <w:rPr>
                  <w:b/>
                  <w:smallCaps/>
                  <w:sz w:val="28"/>
                  <w:szCs w:val="28"/>
                </w:rPr>
                <w:id w:val="-1551450836"/>
                <w14:checkbox>
                  <w14:checked w14:val="0"/>
                  <w14:checkedState w14:val="2612" w14:font="MS Gothic"/>
                  <w14:uncheckedState w14:val="2610" w14:font="MS Gothic"/>
                </w14:checkbox>
              </w:sdtPr>
              <w:sdtContent>
                <w:r w:rsidR="00DE6B2F">
                  <w:rPr>
                    <w:rFonts w:ascii="MS Gothic" w:eastAsia="MS Gothic" w:hAnsi="MS Gothic" w:hint="eastAsia"/>
                    <w:b/>
                    <w:smallCaps/>
                    <w:sz w:val="28"/>
                    <w:szCs w:val="28"/>
                  </w:rPr>
                  <w:t>☐</w:t>
                </w:r>
              </w:sdtContent>
            </w:sdt>
            <w:r>
              <w:rPr>
                <w:b/>
                <w:smallCaps/>
                <w:sz w:val="28"/>
                <w:szCs w:val="28"/>
              </w:rPr>
              <w:t xml:space="preserve">                  </w:t>
            </w:r>
            <w:r w:rsidR="00E725DB">
              <w:rPr>
                <w:b/>
                <w:smallCaps/>
                <w:sz w:val="28"/>
                <w:szCs w:val="28"/>
              </w:rPr>
              <w:t xml:space="preserve">  </w:t>
            </w:r>
            <w:r w:rsidR="0025045C">
              <w:rPr>
                <w:b/>
                <w:smallCaps/>
                <w:sz w:val="28"/>
                <w:szCs w:val="28"/>
              </w:rPr>
              <w:t>Other</w:t>
            </w:r>
            <w:r w:rsidR="00E725DB">
              <w:rPr>
                <w:b/>
                <w:smallCaps/>
                <w:sz w:val="28"/>
                <w:szCs w:val="28"/>
              </w:rPr>
              <w:t xml:space="preserve">:     </w:t>
            </w:r>
            <w:sdt>
              <w:sdtPr>
                <w:rPr>
                  <w:sz w:val="24"/>
                  <w:szCs w:val="24"/>
                </w:rPr>
                <w:id w:val="806975133"/>
                <w:placeholder>
                  <w:docPart w:val="DefaultPlaceholder_1081868574"/>
                </w:placeholder>
                <w:showingPlcHdr/>
              </w:sdtPr>
              <w:sdtContent>
                <w:r w:rsidR="00541FE7" w:rsidRPr="0007062F">
                  <w:rPr>
                    <w:rStyle w:val="PlaceholderText"/>
                  </w:rPr>
                  <w:t>Click here to enter text.</w:t>
                </w:r>
              </w:sdtContent>
            </w:sdt>
            <w:r w:rsidR="00E725DB">
              <w:rPr>
                <w:b/>
                <w:smallCaps/>
                <w:sz w:val="28"/>
                <w:szCs w:val="28"/>
              </w:rPr>
              <w:t xml:space="preserve">                                                                       </w:t>
            </w:r>
          </w:p>
          <w:p w14:paraId="188AB4D8" w14:textId="6EEF69D3" w:rsidR="006C45EA" w:rsidRPr="00C80DEC" w:rsidRDefault="00E725DB" w:rsidP="00E725DB">
            <w:pPr>
              <w:rPr>
                <w:b/>
                <w:smallCaps/>
                <w:sz w:val="28"/>
                <w:szCs w:val="28"/>
              </w:rPr>
            </w:pPr>
            <w:r>
              <w:rPr>
                <w:b/>
                <w:smallCaps/>
                <w:sz w:val="28"/>
                <w:szCs w:val="28"/>
              </w:rPr>
              <w:t xml:space="preserve">                                                                                                                                                                                                     </w:t>
            </w:r>
            <w:proofErr w:type="gramStart"/>
            <w:r w:rsidR="005F15B5">
              <w:rPr>
                <w:b/>
                <w:smallCaps/>
                <w:sz w:val="28"/>
                <w:szCs w:val="28"/>
              </w:rPr>
              <w:t xml:space="preserve">Final </w:t>
            </w:r>
            <w:r w:rsidR="00DF0E4A">
              <w:rPr>
                <w:b/>
                <w:smallCaps/>
                <w:sz w:val="28"/>
                <w:szCs w:val="28"/>
              </w:rPr>
              <w:t xml:space="preserve"> Project</w:t>
            </w:r>
            <w:proofErr w:type="gramEnd"/>
            <w:r w:rsidR="00DF0E4A">
              <w:rPr>
                <w:b/>
                <w:smallCaps/>
                <w:sz w:val="28"/>
                <w:szCs w:val="28"/>
              </w:rPr>
              <w:t xml:space="preserve"> Work Report:</w:t>
            </w:r>
            <w:r w:rsidR="00DE6B2F">
              <w:rPr>
                <w:b/>
                <w:smallCaps/>
                <w:sz w:val="28"/>
                <w:szCs w:val="28"/>
              </w:rPr>
              <w:t xml:space="preserve"> </w:t>
            </w:r>
            <w:sdt>
              <w:sdtPr>
                <w:rPr>
                  <w:b/>
                  <w:smallCaps/>
                  <w:sz w:val="28"/>
                  <w:szCs w:val="28"/>
                </w:rPr>
                <w:id w:val="579950122"/>
                <w14:checkbox>
                  <w14:checked w14:val="0"/>
                  <w14:checkedState w14:val="2612" w14:font="MS Gothic"/>
                  <w14:uncheckedState w14:val="2610" w14:font="MS Gothic"/>
                </w14:checkbox>
              </w:sdtPr>
              <w:sdtContent>
                <w:r w:rsidR="00DE6B2F">
                  <w:rPr>
                    <w:rFonts w:ascii="MS Gothic" w:eastAsia="MS Gothic" w:hAnsi="MS Gothic" w:hint="eastAsia"/>
                    <w:b/>
                    <w:smallCaps/>
                    <w:sz w:val="28"/>
                    <w:szCs w:val="28"/>
                  </w:rPr>
                  <w:t>☐</w:t>
                </w:r>
              </w:sdtContent>
            </w:sdt>
          </w:p>
        </w:tc>
      </w:tr>
    </w:tbl>
    <w:p w14:paraId="26BE6A1A" w14:textId="77777777" w:rsidR="00AC037F" w:rsidRDefault="00C64651" w:rsidP="00F12F91">
      <w:pPr>
        <w:pStyle w:val="Heading1"/>
        <w:spacing w:before="0"/>
      </w:pPr>
      <w:r>
        <w:br w:type="page"/>
      </w:r>
      <w:r w:rsidR="00AC037F">
        <w:lastRenderedPageBreak/>
        <w:t>Section 2</w:t>
      </w:r>
      <w:proofErr w:type="gramStart"/>
      <w:r w:rsidR="00AC037F">
        <w:t xml:space="preserve">:  </w:t>
      </w:r>
      <w:r w:rsidR="004F63C5">
        <w:t>Treatment</w:t>
      </w:r>
      <w:proofErr w:type="gramEnd"/>
    </w:p>
    <w:tbl>
      <w:tblPr>
        <w:tblStyle w:val="TableGrid"/>
        <w:tblW w:w="0" w:type="auto"/>
        <w:tblLook w:val="04A0" w:firstRow="1" w:lastRow="0" w:firstColumn="1" w:lastColumn="0" w:noHBand="0" w:noVBand="1"/>
      </w:tblPr>
      <w:tblGrid>
        <w:gridCol w:w="10343"/>
      </w:tblGrid>
      <w:tr w:rsidR="00AC037F" w14:paraId="0D5D81FB" w14:textId="77777777" w:rsidTr="00AD7DFD">
        <w:tc>
          <w:tcPr>
            <w:tcW w:w="10343" w:type="dxa"/>
          </w:tcPr>
          <w:p w14:paraId="71F91C44" w14:textId="77777777" w:rsidR="00AC037F" w:rsidRPr="006C45EA" w:rsidRDefault="004F63C5" w:rsidP="00FF1E8F">
            <w:pPr>
              <w:rPr>
                <w:b/>
                <w:smallCaps/>
                <w:sz w:val="28"/>
                <w:szCs w:val="28"/>
              </w:rPr>
            </w:pPr>
            <w:r>
              <w:rPr>
                <w:b/>
                <w:smallCaps/>
                <w:sz w:val="28"/>
                <w:szCs w:val="28"/>
              </w:rPr>
              <w:t>Description of Work Completed</w:t>
            </w:r>
          </w:p>
          <w:p w14:paraId="7CBE5F13" w14:textId="783C6963" w:rsidR="00AC037F" w:rsidRPr="001E4434" w:rsidRDefault="004F63C5" w:rsidP="007C1891">
            <w:pPr>
              <w:autoSpaceDE w:val="0"/>
              <w:autoSpaceDN w:val="0"/>
              <w:adjustRightInd w:val="0"/>
              <w:rPr>
                <w:sz w:val="18"/>
                <w:szCs w:val="18"/>
              </w:rPr>
            </w:pPr>
            <w:r>
              <w:rPr>
                <w:sz w:val="18"/>
                <w:szCs w:val="18"/>
              </w:rPr>
              <w:t>Describe the work carried out</w:t>
            </w:r>
            <w:r w:rsidR="00424F45">
              <w:rPr>
                <w:sz w:val="18"/>
                <w:szCs w:val="18"/>
              </w:rPr>
              <w:t xml:space="preserve"> including treatment type, equipment or labour used, chemicals used (if applicable), rate of application, species and # of trees planted, densities, pre- and post- treatment stems/ha and other descriptive information on the treatments</w:t>
            </w:r>
            <w:r w:rsidR="00350B10">
              <w:rPr>
                <w:sz w:val="18"/>
                <w:szCs w:val="18"/>
              </w:rPr>
              <w:t xml:space="preserve"> completed. </w:t>
            </w:r>
            <w:r w:rsidR="00424F45">
              <w:rPr>
                <w:sz w:val="18"/>
                <w:szCs w:val="18"/>
              </w:rPr>
              <w:t>Be descriptive and include pictures as an appendi</w:t>
            </w:r>
            <w:r w:rsidR="00855414">
              <w:rPr>
                <w:sz w:val="18"/>
                <w:szCs w:val="18"/>
              </w:rPr>
              <w:t>x</w:t>
            </w:r>
            <w:r w:rsidR="00350B10">
              <w:rPr>
                <w:sz w:val="18"/>
                <w:szCs w:val="18"/>
              </w:rPr>
              <w:t>,</w:t>
            </w:r>
            <w:r w:rsidR="00424F45">
              <w:rPr>
                <w:sz w:val="18"/>
                <w:szCs w:val="18"/>
              </w:rPr>
              <w:t xml:space="preserve"> if helpful</w:t>
            </w:r>
            <w:r w:rsidR="00424F45" w:rsidRPr="004B2BB6">
              <w:rPr>
                <w:sz w:val="18"/>
                <w:szCs w:val="18"/>
              </w:rPr>
              <w:t>.</w:t>
            </w:r>
            <w:r w:rsidR="00541FE7" w:rsidRPr="004B2BB6">
              <w:rPr>
                <w:rFonts w:ascii="Calibri" w:hAnsi="Calibri" w:cs="Calibri"/>
                <w:sz w:val="18"/>
                <w:szCs w:val="18"/>
                <w:lang w:val="en-CA"/>
              </w:rPr>
              <w:t xml:space="preserve"> </w:t>
            </w:r>
            <w:r w:rsidR="005B69CA" w:rsidRPr="004B2BB6">
              <w:rPr>
                <w:rFonts w:ascii="Calibri" w:hAnsi="Calibri" w:cs="Calibri"/>
                <w:sz w:val="18"/>
                <w:szCs w:val="18"/>
                <w:lang w:val="en-CA"/>
              </w:rPr>
              <w:t xml:space="preserve"> </w:t>
            </w:r>
            <w:r w:rsidR="004B2BB6">
              <w:rPr>
                <w:rFonts w:ascii="Calibri" w:hAnsi="Calibri" w:cs="Calibri"/>
                <w:b/>
                <w:bCs/>
                <w:sz w:val="18"/>
                <w:szCs w:val="18"/>
                <w:lang w:val="en-CA"/>
              </w:rPr>
              <w:t>Indicate</w:t>
            </w:r>
            <w:r w:rsidR="00541FE7" w:rsidRPr="004B2BB6">
              <w:rPr>
                <w:rFonts w:ascii="Calibri" w:hAnsi="Calibri" w:cs="Calibri"/>
                <w:b/>
                <w:bCs/>
                <w:sz w:val="18"/>
                <w:szCs w:val="18"/>
                <w:lang w:val="en-CA"/>
              </w:rPr>
              <w:t xml:space="preserve"> the</w:t>
            </w:r>
            <w:r w:rsidR="005B69CA" w:rsidRPr="004B2BB6">
              <w:rPr>
                <w:rFonts w:ascii="Calibri" w:hAnsi="Calibri" w:cs="Calibri"/>
                <w:b/>
                <w:bCs/>
                <w:sz w:val="18"/>
                <w:szCs w:val="18"/>
                <w:lang w:val="en-CA"/>
              </w:rPr>
              <w:t xml:space="preserve"> number of</w:t>
            </w:r>
            <w:r w:rsidR="00541FE7" w:rsidRPr="004B2BB6">
              <w:rPr>
                <w:rFonts w:ascii="Calibri" w:hAnsi="Calibri" w:cs="Calibri"/>
                <w:b/>
                <w:bCs/>
                <w:sz w:val="18"/>
                <w:szCs w:val="18"/>
                <w:lang w:val="en-CA"/>
              </w:rPr>
              <w:t xml:space="preserve"> employment</w:t>
            </w:r>
            <w:r w:rsidR="007C1891" w:rsidRPr="004B2BB6">
              <w:rPr>
                <w:rFonts w:ascii="Calibri" w:hAnsi="Calibri" w:cs="Calibri"/>
                <w:b/>
                <w:bCs/>
                <w:sz w:val="18"/>
                <w:szCs w:val="18"/>
                <w:lang w:val="en-CA"/>
              </w:rPr>
              <w:t xml:space="preserve"> days </w:t>
            </w:r>
            <w:r w:rsidR="007C1891" w:rsidRPr="004B2BB6">
              <w:rPr>
                <w:rFonts w:ascii="Calibri" w:hAnsi="Calibri" w:cs="Calibri"/>
                <w:b/>
                <w:bCs/>
                <w:i/>
                <w:iCs/>
                <w:sz w:val="18"/>
                <w:szCs w:val="18"/>
                <w:lang w:val="en-CA"/>
              </w:rPr>
              <w:t>per treatment</w:t>
            </w:r>
            <w:r w:rsidR="00541FE7" w:rsidRPr="004B2BB6">
              <w:rPr>
                <w:rFonts w:ascii="Calibri" w:hAnsi="Calibri" w:cs="Calibri"/>
                <w:b/>
                <w:bCs/>
                <w:sz w:val="18"/>
                <w:szCs w:val="18"/>
                <w:lang w:val="en-CA"/>
              </w:rPr>
              <w:t xml:space="preserve"> and total training days</w:t>
            </w:r>
            <w:r w:rsidR="007C1891" w:rsidRPr="004B2BB6">
              <w:rPr>
                <w:rFonts w:ascii="Calibri" w:hAnsi="Calibri" w:cs="Calibri"/>
                <w:b/>
                <w:bCs/>
                <w:sz w:val="18"/>
                <w:szCs w:val="18"/>
                <w:lang w:val="en-CA"/>
              </w:rPr>
              <w:t xml:space="preserve"> </w:t>
            </w:r>
            <w:r w:rsidR="00541FE7" w:rsidRPr="004B2BB6">
              <w:rPr>
                <w:rFonts w:ascii="Calibri" w:hAnsi="Calibri" w:cs="Calibri"/>
                <w:b/>
                <w:bCs/>
                <w:sz w:val="18"/>
                <w:szCs w:val="18"/>
                <w:lang w:val="en-CA"/>
              </w:rPr>
              <w:t>generated</w:t>
            </w:r>
            <w:r w:rsidR="005B69CA" w:rsidRPr="004B2BB6">
              <w:rPr>
                <w:rFonts w:ascii="Calibri" w:hAnsi="Calibri" w:cs="Calibri"/>
                <w:b/>
                <w:bCs/>
                <w:sz w:val="18"/>
                <w:szCs w:val="18"/>
                <w:lang w:val="en-CA"/>
              </w:rPr>
              <w:t xml:space="preserve">.  Consider </w:t>
            </w:r>
            <w:r w:rsidR="00541FE7" w:rsidRPr="004B2BB6">
              <w:rPr>
                <w:rFonts w:ascii="Calibri" w:hAnsi="Calibri" w:cs="Calibri"/>
                <w:b/>
                <w:bCs/>
                <w:sz w:val="18"/>
                <w:szCs w:val="18"/>
                <w:lang w:val="en-CA"/>
              </w:rPr>
              <w:t xml:space="preserve">8 hours </w:t>
            </w:r>
            <w:r w:rsidR="005B69CA" w:rsidRPr="004B2BB6">
              <w:rPr>
                <w:rFonts w:ascii="Calibri" w:hAnsi="Calibri" w:cs="Calibri"/>
                <w:b/>
                <w:bCs/>
                <w:sz w:val="18"/>
                <w:szCs w:val="18"/>
                <w:lang w:val="en-CA"/>
              </w:rPr>
              <w:t>as</w:t>
            </w:r>
            <w:r w:rsidR="00541FE7" w:rsidRPr="004B2BB6">
              <w:rPr>
                <w:rFonts w:ascii="Calibri" w:hAnsi="Calibri" w:cs="Calibri"/>
                <w:b/>
                <w:bCs/>
                <w:sz w:val="18"/>
                <w:szCs w:val="18"/>
                <w:lang w:val="en-CA"/>
              </w:rPr>
              <w:t xml:space="preserve"> the standard length of time for a person day.</w:t>
            </w:r>
          </w:p>
          <w:p w14:paraId="2E525E34" w14:textId="77777777" w:rsidR="00904237" w:rsidRDefault="00904237" w:rsidP="00FF1E8F"/>
          <w:sdt>
            <w:sdtPr>
              <w:id w:val="-1385937783"/>
              <w:placeholder>
                <w:docPart w:val="DefaultPlaceholder_1081868574"/>
              </w:placeholder>
              <w:showingPlcHdr/>
            </w:sdtPr>
            <w:sdtContent>
              <w:p w14:paraId="28F4C5F0" w14:textId="4367BAA7" w:rsidR="00904237" w:rsidRDefault="00DE6B2F" w:rsidP="00FF1E8F">
                <w:r w:rsidRPr="00BA1D60">
                  <w:rPr>
                    <w:rStyle w:val="PlaceholderText"/>
                    <w:sz w:val="24"/>
                    <w:szCs w:val="24"/>
                  </w:rPr>
                  <w:t>Click here to enter text.</w:t>
                </w:r>
              </w:p>
            </w:sdtContent>
          </w:sdt>
          <w:p w14:paraId="515A41E2" w14:textId="77777777" w:rsidR="00904237" w:rsidRDefault="00904237" w:rsidP="00FF1E8F"/>
          <w:p w14:paraId="0E9E4FB3" w14:textId="77777777" w:rsidR="00904237" w:rsidRDefault="00904237" w:rsidP="00FF1E8F"/>
          <w:p w14:paraId="6A643C46" w14:textId="77777777" w:rsidR="00190CFE" w:rsidRDefault="00190CFE" w:rsidP="00FF1E8F"/>
          <w:p w14:paraId="226936C1" w14:textId="77777777" w:rsidR="00190CFE" w:rsidRDefault="00190CFE" w:rsidP="00FF1E8F"/>
          <w:p w14:paraId="39663E1D" w14:textId="77777777" w:rsidR="00190CFE" w:rsidRDefault="00190CFE" w:rsidP="00FF1E8F"/>
          <w:p w14:paraId="2269BAA0" w14:textId="77777777" w:rsidR="00190CFE" w:rsidRDefault="00190CFE" w:rsidP="00FF1E8F"/>
          <w:p w14:paraId="4D2948AB" w14:textId="77777777" w:rsidR="00904237" w:rsidRDefault="00904237" w:rsidP="00FF1E8F"/>
          <w:p w14:paraId="43D598F8" w14:textId="77777777" w:rsidR="00190CFE" w:rsidRDefault="00190CFE" w:rsidP="00FF1E8F"/>
          <w:p w14:paraId="745A3B8E" w14:textId="77777777" w:rsidR="00904237" w:rsidRDefault="00904237" w:rsidP="00FF1E8F"/>
          <w:p w14:paraId="44ABB225" w14:textId="77777777" w:rsidR="00E621D1" w:rsidRDefault="00E621D1" w:rsidP="00FF1E8F"/>
          <w:p w14:paraId="09DDFD27" w14:textId="77777777" w:rsidR="00E621D1" w:rsidRDefault="00E621D1" w:rsidP="00FF1E8F"/>
          <w:p w14:paraId="24456E21" w14:textId="77777777" w:rsidR="00E621D1" w:rsidRDefault="00E621D1" w:rsidP="00FF1E8F"/>
          <w:p w14:paraId="169E9ADE" w14:textId="77777777" w:rsidR="00E621D1" w:rsidRDefault="00E621D1" w:rsidP="00FF1E8F"/>
          <w:p w14:paraId="5DA7F6EF" w14:textId="77777777" w:rsidR="00E621D1" w:rsidRDefault="00E621D1" w:rsidP="00FF1E8F"/>
          <w:p w14:paraId="0FB9292F" w14:textId="77777777" w:rsidR="00E621D1" w:rsidRDefault="00E621D1" w:rsidP="00FF1E8F"/>
          <w:p w14:paraId="4D6DBB4D" w14:textId="77777777" w:rsidR="00E621D1" w:rsidRDefault="00E621D1" w:rsidP="00FF1E8F"/>
          <w:p w14:paraId="05B760E7" w14:textId="77777777" w:rsidR="00E621D1" w:rsidRDefault="00E621D1" w:rsidP="00FF1E8F"/>
          <w:p w14:paraId="670D2EEB" w14:textId="77777777" w:rsidR="00E621D1" w:rsidRDefault="00E621D1" w:rsidP="00FF1E8F"/>
          <w:p w14:paraId="7FCDE5A1" w14:textId="77777777" w:rsidR="00177284" w:rsidRDefault="00177284" w:rsidP="00FF1E8F"/>
          <w:p w14:paraId="18EF3FC9" w14:textId="77777777" w:rsidR="00904237" w:rsidRDefault="00904237" w:rsidP="00FF1E8F"/>
          <w:p w14:paraId="2D6EC3E2" w14:textId="77777777" w:rsidR="00904237" w:rsidRDefault="00904237" w:rsidP="00FF1E8F"/>
        </w:tc>
      </w:tr>
      <w:tr w:rsidR="00AC037F" w14:paraId="26660460" w14:textId="77777777" w:rsidTr="00AD7DFD">
        <w:tc>
          <w:tcPr>
            <w:tcW w:w="10343" w:type="dxa"/>
          </w:tcPr>
          <w:p w14:paraId="57503B98" w14:textId="77777777" w:rsidR="00AC037F" w:rsidRPr="006C45EA" w:rsidRDefault="00424F45" w:rsidP="00FF1E8F">
            <w:pPr>
              <w:rPr>
                <w:b/>
                <w:smallCaps/>
                <w:sz w:val="28"/>
                <w:szCs w:val="28"/>
              </w:rPr>
            </w:pPr>
            <w:r>
              <w:rPr>
                <w:b/>
                <w:smallCaps/>
                <w:sz w:val="28"/>
                <w:szCs w:val="28"/>
              </w:rPr>
              <w:t>Modifications &amp; Challenges</w:t>
            </w:r>
          </w:p>
          <w:p w14:paraId="3C0B2603" w14:textId="39A93411" w:rsidR="00AC037F" w:rsidRPr="001E4434" w:rsidRDefault="00424F45" w:rsidP="003C31A4">
            <w:pPr>
              <w:rPr>
                <w:sz w:val="18"/>
                <w:szCs w:val="18"/>
              </w:rPr>
            </w:pPr>
            <w:r>
              <w:rPr>
                <w:sz w:val="18"/>
                <w:szCs w:val="18"/>
              </w:rPr>
              <w:t>Comment on any problems or challenges that required modification to the proposed treatment</w:t>
            </w:r>
            <w:r w:rsidR="00855414">
              <w:rPr>
                <w:sz w:val="18"/>
                <w:szCs w:val="18"/>
              </w:rPr>
              <w:t xml:space="preserve">. Summarize any </w:t>
            </w:r>
            <w:r w:rsidR="00C06DB7">
              <w:rPr>
                <w:sz w:val="18"/>
                <w:szCs w:val="18"/>
              </w:rPr>
              <w:t xml:space="preserve">treatment </w:t>
            </w:r>
            <w:r w:rsidR="00055B26">
              <w:rPr>
                <w:sz w:val="18"/>
                <w:szCs w:val="18"/>
              </w:rPr>
              <w:t>modifications to</w:t>
            </w:r>
            <w:r w:rsidR="00855414">
              <w:rPr>
                <w:sz w:val="18"/>
                <w:szCs w:val="18"/>
              </w:rPr>
              <w:t xml:space="preserve"> the project plan including the reasons for the changes (e.g. access, natural ingress, timing restrictions, etc.). Note any significant site impacts, as required. </w:t>
            </w:r>
          </w:p>
          <w:sdt>
            <w:sdtPr>
              <w:id w:val="662520497"/>
              <w:placeholder>
                <w:docPart w:val="DefaultPlaceholder_1081868574"/>
              </w:placeholder>
              <w:showingPlcHdr/>
            </w:sdtPr>
            <w:sdtContent>
              <w:p w14:paraId="12BE1B3B" w14:textId="6D40FC91" w:rsidR="00904237" w:rsidRDefault="00DE6B2F" w:rsidP="003C31A4">
                <w:r w:rsidRPr="0007062F">
                  <w:rPr>
                    <w:rStyle w:val="PlaceholderText"/>
                  </w:rPr>
                  <w:t>Click here to enter text.</w:t>
                </w:r>
              </w:p>
            </w:sdtContent>
          </w:sdt>
          <w:p w14:paraId="22276D9E" w14:textId="77777777" w:rsidR="00904237" w:rsidRDefault="00904237" w:rsidP="003C31A4"/>
          <w:p w14:paraId="5DA50F4D" w14:textId="77777777" w:rsidR="00904237" w:rsidRDefault="00904237" w:rsidP="003C31A4"/>
          <w:p w14:paraId="686FDC5F" w14:textId="77777777" w:rsidR="00904237" w:rsidRDefault="00904237" w:rsidP="003C31A4"/>
        </w:tc>
      </w:tr>
      <w:tr w:rsidR="00AC037F" w:rsidRPr="006C45EA" w14:paraId="39644484" w14:textId="77777777" w:rsidTr="00AD7DFD">
        <w:tc>
          <w:tcPr>
            <w:tcW w:w="10343" w:type="dxa"/>
          </w:tcPr>
          <w:p w14:paraId="32C2A4E0" w14:textId="77777777" w:rsidR="00AC037F" w:rsidRPr="006C45EA" w:rsidRDefault="0057375A" w:rsidP="00FF1E8F">
            <w:pPr>
              <w:rPr>
                <w:b/>
                <w:smallCaps/>
                <w:sz w:val="28"/>
                <w:szCs w:val="28"/>
              </w:rPr>
            </w:pPr>
            <w:r>
              <w:rPr>
                <w:b/>
                <w:smallCaps/>
                <w:sz w:val="28"/>
                <w:szCs w:val="28"/>
              </w:rPr>
              <w:t>Project Progress</w:t>
            </w:r>
          </w:p>
          <w:p w14:paraId="703C0295" w14:textId="6FC37F02" w:rsidR="00FD1CDF" w:rsidRPr="001E4434" w:rsidRDefault="0057375A" w:rsidP="003C31A4">
            <w:pPr>
              <w:rPr>
                <w:sz w:val="18"/>
                <w:szCs w:val="18"/>
              </w:rPr>
            </w:pPr>
            <w:r>
              <w:rPr>
                <w:sz w:val="18"/>
                <w:szCs w:val="18"/>
              </w:rPr>
              <w:t>Describe overall progress of project (is project on schedule?). Describe any modifications in treatment area and funding requested to be carried forward, as well as any extension requests.  Briefly describe contingency plans in place to complete deferred treatments/areas in the upcoming fiscal year.</w:t>
            </w:r>
          </w:p>
          <w:sdt>
            <w:sdtPr>
              <w:id w:val="1699345492"/>
              <w:placeholder>
                <w:docPart w:val="DefaultPlaceholder_1081868574"/>
              </w:placeholder>
              <w:showingPlcHdr/>
            </w:sdtPr>
            <w:sdtContent>
              <w:p w14:paraId="493C0CD5" w14:textId="503E7DC2" w:rsidR="00904237" w:rsidRDefault="00DE6B2F" w:rsidP="003C31A4">
                <w:r w:rsidRPr="0007062F">
                  <w:rPr>
                    <w:rStyle w:val="PlaceholderText"/>
                  </w:rPr>
                  <w:t>Click here to enter text.</w:t>
                </w:r>
              </w:p>
            </w:sdtContent>
          </w:sdt>
          <w:p w14:paraId="1FC52737" w14:textId="77777777" w:rsidR="00904237" w:rsidRDefault="00A623DB" w:rsidP="00A623DB">
            <w:pPr>
              <w:tabs>
                <w:tab w:val="left" w:pos="8820"/>
              </w:tabs>
            </w:pPr>
            <w:r>
              <w:tab/>
            </w:r>
          </w:p>
          <w:p w14:paraId="7745BE6F" w14:textId="77777777" w:rsidR="00904237" w:rsidRDefault="00904237" w:rsidP="003C31A4"/>
          <w:p w14:paraId="49A7B304" w14:textId="77777777" w:rsidR="00904237" w:rsidRDefault="00904237" w:rsidP="003C31A4"/>
          <w:p w14:paraId="418B82AF" w14:textId="77777777" w:rsidR="00AD7DFD" w:rsidRDefault="00AD7DFD" w:rsidP="003C31A4"/>
          <w:p w14:paraId="20215270" w14:textId="77777777" w:rsidR="00904237" w:rsidRPr="006C45EA" w:rsidRDefault="00904237" w:rsidP="003C31A4"/>
        </w:tc>
      </w:tr>
      <w:tr w:rsidR="002D5F38" w:rsidRPr="006C45EA" w14:paraId="01F4F872" w14:textId="77777777" w:rsidTr="00A623DB">
        <w:trPr>
          <w:trHeight w:val="1971"/>
        </w:trPr>
        <w:tc>
          <w:tcPr>
            <w:tcW w:w="10343" w:type="dxa"/>
          </w:tcPr>
          <w:p w14:paraId="56A54DC6" w14:textId="77777777" w:rsidR="002D5F38" w:rsidRPr="006C45EA" w:rsidRDefault="00372EDB" w:rsidP="002D5F38">
            <w:pPr>
              <w:rPr>
                <w:b/>
                <w:smallCaps/>
                <w:sz w:val="28"/>
                <w:szCs w:val="28"/>
              </w:rPr>
            </w:pPr>
            <w:r>
              <w:rPr>
                <w:b/>
                <w:smallCaps/>
                <w:sz w:val="28"/>
                <w:szCs w:val="28"/>
              </w:rPr>
              <w:lastRenderedPageBreak/>
              <w:t xml:space="preserve">Monitoring – </w:t>
            </w:r>
            <w:r w:rsidRPr="00DF0E4A">
              <w:rPr>
                <w:b/>
                <w:smallCaps/>
                <w:sz w:val="20"/>
                <w:szCs w:val="20"/>
                <w:u w:val="single"/>
              </w:rPr>
              <w:t>Final Project Work Report Only</w:t>
            </w:r>
          </w:p>
          <w:p w14:paraId="1EA58C42" w14:textId="77777777" w:rsidR="002D5F38" w:rsidRDefault="00372EDB" w:rsidP="002D5F38">
            <w:pPr>
              <w:rPr>
                <w:sz w:val="18"/>
                <w:szCs w:val="18"/>
              </w:rPr>
            </w:pPr>
            <w:r>
              <w:rPr>
                <w:sz w:val="18"/>
                <w:szCs w:val="18"/>
              </w:rPr>
              <w:t>Briefly describe any future monitoring and surveys that may be completed on the project area.</w:t>
            </w:r>
          </w:p>
          <w:sdt>
            <w:sdtPr>
              <w:rPr>
                <w:sz w:val="18"/>
                <w:szCs w:val="18"/>
              </w:rPr>
              <w:id w:val="-1316178110"/>
              <w:placeholder>
                <w:docPart w:val="DefaultPlaceholder_1081868574"/>
              </w:placeholder>
              <w:showingPlcHdr/>
            </w:sdtPr>
            <w:sdtContent>
              <w:p w14:paraId="500285F5" w14:textId="60C1C9E5" w:rsidR="00372EDB" w:rsidRDefault="00DE6B2F" w:rsidP="002D5F38">
                <w:pPr>
                  <w:rPr>
                    <w:sz w:val="18"/>
                    <w:szCs w:val="18"/>
                  </w:rPr>
                </w:pPr>
                <w:r w:rsidRPr="00BA1D60">
                  <w:rPr>
                    <w:rStyle w:val="PlaceholderText"/>
                  </w:rPr>
                  <w:t>Click here to enter text.</w:t>
                </w:r>
              </w:p>
            </w:sdtContent>
          </w:sdt>
          <w:p w14:paraId="0BD9FADF" w14:textId="77777777" w:rsidR="00372EDB" w:rsidRDefault="00372EDB" w:rsidP="002D5F38">
            <w:pPr>
              <w:rPr>
                <w:sz w:val="18"/>
                <w:szCs w:val="18"/>
              </w:rPr>
            </w:pPr>
          </w:p>
          <w:p w14:paraId="447A01F2" w14:textId="77777777" w:rsidR="00372EDB" w:rsidRDefault="00372EDB" w:rsidP="002D5F38">
            <w:pPr>
              <w:rPr>
                <w:sz w:val="18"/>
                <w:szCs w:val="18"/>
              </w:rPr>
            </w:pPr>
          </w:p>
          <w:p w14:paraId="17A97EF4" w14:textId="77777777" w:rsidR="00372EDB" w:rsidRDefault="00372EDB" w:rsidP="002D5F38">
            <w:pPr>
              <w:rPr>
                <w:sz w:val="18"/>
                <w:szCs w:val="18"/>
              </w:rPr>
            </w:pPr>
          </w:p>
          <w:p w14:paraId="5C78088B" w14:textId="77777777" w:rsidR="00372EDB" w:rsidRDefault="00372EDB" w:rsidP="002D5F38">
            <w:pPr>
              <w:rPr>
                <w:sz w:val="18"/>
                <w:szCs w:val="18"/>
              </w:rPr>
            </w:pPr>
          </w:p>
          <w:p w14:paraId="03EC954A" w14:textId="77777777" w:rsidR="00372EDB" w:rsidRDefault="00372EDB" w:rsidP="002D5F38">
            <w:pPr>
              <w:rPr>
                <w:sz w:val="18"/>
                <w:szCs w:val="18"/>
              </w:rPr>
            </w:pPr>
          </w:p>
          <w:p w14:paraId="2627F4BA" w14:textId="77777777" w:rsidR="00372EDB" w:rsidRPr="001E4434" w:rsidRDefault="00372EDB" w:rsidP="002D5F38">
            <w:pPr>
              <w:rPr>
                <w:sz w:val="18"/>
                <w:szCs w:val="18"/>
              </w:rPr>
            </w:pPr>
          </w:p>
          <w:p w14:paraId="65E449ED" w14:textId="5D8397C9" w:rsidR="002D5F38" w:rsidRDefault="00A623DB" w:rsidP="00A623DB">
            <w:pPr>
              <w:tabs>
                <w:tab w:val="left" w:pos="2460"/>
              </w:tabs>
              <w:rPr>
                <w:b/>
                <w:smallCaps/>
                <w:sz w:val="28"/>
                <w:szCs w:val="28"/>
              </w:rPr>
            </w:pPr>
            <w:r>
              <w:rPr>
                <w:b/>
                <w:smallCaps/>
                <w:sz w:val="28"/>
                <w:szCs w:val="28"/>
              </w:rPr>
              <w:tab/>
            </w:r>
          </w:p>
        </w:tc>
      </w:tr>
      <w:tr w:rsidR="00A623DB" w:rsidRPr="006C45EA" w14:paraId="2F9F2B7C" w14:textId="77777777" w:rsidTr="00A623DB">
        <w:trPr>
          <w:trHeight w:val="504"/>
        </w:trPr>
        <w:tc>
          <w:tcPr>
            <w:tcW w:w="10343" w:type="dxa"/>
          </w:tcPr>
          <w:p w14:paraId="2DEBDDBF" w14:textId="685B08F9" w:rsidR="00A623DB" w:rsidRDefault="00A623DB" w:rsidP="00A623DB">
            <w:pPr>
              <w:rPr>
                <w:b/>
                <w:smallCaps/>
                <w:sz w:val="28"/>
                <w:szCs w:val="28"/>
              </w:rPr>
            </w:pPr>
            <w:r>
              <w:rPr>
                <w:b/>
                <w:smallCaps/>
                <w:sz w:val="28"/>
                <w:szCs w:val="28"/>
              </w:rPr>
              <w:t xml:space="preserve">Project </w:t>
            </w:r>
            <w:r w:rsidR="004B2BB6">
              <w:rPr>
                <w:b/>
                <w:smallCaps/>
                <w:sz w:val="28"/>
                <w:szCs w:val="28"/>
              </w:rPr>
              <w:t>Area</w:t>
            </w:r>
            <w:r>
              <w:rPr>
                <w:b/>
                <w:smallCaps/>
                <w:sz w:val="28"/>
                <w:szCs w:val="28"/>
              </w:rPr>
              <w:t xml:space="preserve"> Shapefile</w:t>
            </w:r>
            <w:r w:rsidR="00C80DEC">
              <w:rPr>
                <w:b/>
                <w:smallCaps/>
                <w:sz w:val="28"/>
                <w:szCs w:val="28"/>
              </w:rPr>
              <w:t xml:space="preserve"> and Map</w:t>
            </w:r>
            <w:r>
              <w:rPr>
                <w:b/>
                <w:smallCaps/>
                <w:sz w:val="28"/>
                <w:szCs w:val="28"/>
              </w:rPr>
              <w:t xml:space="preserve"> Included (final project work report only)</w:t>
            </w:r>
            <w:r w:rsidR="00DE6B2F">
              <w:rPr>
                <w:b/>
                <w:smallCaps/>
                <w:sz w:val="28"/>
                <w:szCs w:val="28"/>
              </w:rPr>
              <w:t xml:space="preserve">: </w:t>
            </w:r>
            <w:sdt>
              <w:sdtPr>
                <w:rPr>
                  <w:b/>
                  <w:smallCaps/>
                  <w:sz w:val="28"/>
                  <w:szCs w:val="28"/>
                </w:rPr>
                <w:id w:val="1865634863"/>
                <w14:checkbox>
                  <w14:checked w14:val="0"/>
                  <w14:checkedState w14:val="2612" w14:font="MS Gothic"/>
                  <w14:uncheckedState w14:val="2610" w14:font="MS Gothic"/>
                </w14:checkbox>
              </w:sdtPr>
              <w:sdtContent>
                <w:r w:rsidR="00DE6B2F">
                  <w:rPr>
                    <w:rFonts w:ascii="MS Gothic" w:eastAsia="MS Gothic" w:hAnsi="MS Gothic" w:hint="eastAsia"/>
                    <w:b/>
                    <w:smallCaps/>
                    <w:sz w:val="28"/>
                    <w:szCs w:val="28"/>
                  </w:rPr>
                  <w:t>☐</w:t>
                </w:r>
              </w:sdtContent>
            </w:sdt>
          </w:p>
          <w:p w14:paraId="4CA6A1EF" w14:textId="77777777" w:rsidR="00A623DB" w:rsidRDefault="00A623DB" w:rsidP="002D5F38">
            <w:pPr>
              <w:rPr>
                <w:b/>
                <w:smallCaps/>
                <w:sz w:val="28"/>
                <w:szCs w:val="28"/>
              </w:rPr>
            </w:pPr>
          </w:p>
        </w:tc>
      </w:tr>
    </w:tbl>
    <w:p w14:paraId="08540FD6" w14:textId="59592FE8" w:rsidR="00FD1CDF" w:rsidRPr="00DE6B2F" w:rsidRDefault="00FD1CDF" w:rsidP="00FD1CDF">
      <w:pPr>
        <w:pStyle w:val="Heading1"/>
        <w:rPr>
          <w:sz w:val="20"/>
          <w:szCs w:val="20"/>
        </w:rPr>
      </w:pPr>
      <w:r>
        <w:t xml:space="preserve">Section 3:  </w:t>
      </w:r>
      <w:r w:rsidR="007B0D1B">
        <w:t>Financial Summary</w:t>
      </w:r>
      <w:r w:rsidR="00DE6B2F">
        <w:t xml:space="preserve"> – </w:t>
      </w:r>
      <w:r w:rsidR="00DE6B2F" w:rsidRPr="00DE6B2F">
        <w:rPr>
          <w:sz w:val="20"/>
          <w:szCs w:val="20"/>
        </w:rPr>
        <w:t>use supplementary excel financial tracking sheets provided</w:t>
      </w:r>
    </w:p>
    <w:tbl>
      <w:tblPr>
        <w:tblStyle w:val="TableGrid"/>
        <w:tblW w:w="0" w:type="auto"/>
        <w:tblLook w:val="04A0" w:firstRow="1" w:lastRow="0" w:firstColumn="1" w:lastColumn="0" w:noHBand="0" w:noVBand="1"/>
      </w:tblPr>
      <w:tblGrid>
        <w:gridCol w:w="10343"/>
      </w:tblGrid>
      <w:tr w:rsidR="00FD1CDF" w14:paraId="5FE41712" w14:textId="77777777" w:rsidTr="00602551">
        <w:trPr>
          <w:trHeight w:hRule="exact" w:val="2552"/>
        </w:trPr>
        <w:tc>
          <w:tcPr>
            <w:tcW w:w="10343" w:type="dxa"/>
          </w:tcPr>
          <w:p w14:paraId="1BF04BC7" w14:textId="77777777" w:rsidR="00FD1CDF" w:rsidRPr="006C45EA" w:rsidRDefault="007B0D1B" w:rsidP="00FF1E8F">
            <w:pPr>
              <w:rPr>
                <w:b/>
                <w:smallCaps/>
                <w:sz w:val="28"/>
                <w:szCs w:val="28"/>
              </w:rPr>
            </w:pPr>
            <w:r>
              <w:rPr>
                <w:b/>
                <w:smallCaps/>
                <w:sz w:val="28"/>
                <w:szCs w:val="28"/>
              </w:rPr>
              <w:t>Deviations</w:t>
            </w:r>
          </w:p>
          <w:p w14:paraId="6C97CC42" w14:textId="39EC63B7" w:rsidR="00FD1CDF" w:rsidRPr="001E4434" w:rsidRDefault="007B0D1B" w:rsidP="00FF1E8F">
            <w:pPr>
              <w:rPr>
                <w:sz w:val="18"/>
                <w:szCs w:val="18"/>
              </w:rPr>
            </w:pPr>
            <w:r>
              <w:rPr>
                <w:sz w:val="18"/>
                <w:szCs w:val="18"/>
              </w:rPr>
              <w:t xml:space="preserve">Give </w:t>
            </w:r>
            <w:proofErr w:type="gramStart"/>
            <w:r>
              <w:rPr>
                <w:sz w:val="18"/>
                <w:szCs w:val="18"/>
              </w:rPr>
              <w:t>a brief summary</w:t>
            </w:r>
            <w:proofErr w:type="gramEnd"/>
            <w:r>
              <w:rPr>
                <w:sz w:val="18"/>
                <w:szCs w:val="18"/>
              </w:rPr>
              <w:t xml:space="preserve"> of any significant </w:t>
            </w:r>
            <w:r w:rsidR="00C06DB7">
              <w:rPr>
                <w:sz w:val="18"/>
                <w:szCs w:val="18"/>
              </w:rPr>
              <w:t xml:space="preserve">financial </w:t>
            </w:r>
            <w:r>
              <w:rPr>
                <w:sz w:val="18"/>
                <w:szCs w:val="18"/>
              </w:rPr>
              <w:t xml:space="preserve">deviations from projected costs, reasons for differences, and </w:t>
            </w:r>
            <w:proofErr w:type="gramStart"/>
            <w:r>
              <w:rPr>
                <w:sz w:val="18"/>
                <w:szCs w:val="18"/>
              </w:rPr>
              <w:t>implication</w:t>
            </w:r>
            <w:proofErr w:type="gramEnd"/>
            <w:r>
              <w:rPr>
                <w:sz w:val="18"/>
                <w:szCs w:val="18"/>
              </w:rPr>
              <w:t xml:space="preserve"> for the project.</w:t>
            </w:r>
          </w:p>
          <w:sdt>
            <w:sdtPr>
              <w:id w:val="55821335"/>
              <w:placeholder>
                <w:docPart w:val="DefaultPlaceholder_1081868574"/>
              </w:placeholder>
              <w:showingPlcHdr/>
            </w:sdtPr>
            <w:sdtContent>
              <w:p w14:paraId="1683FE4F" w14:textId="0BE3085D" w:rsidR="00904237" w:rsidRDefault="00DE6B2F" w:rsidP="00FF1E8F">
                <w:r w:rsidRPr="0007062F">
                  <w:rPr>
                    <w:rStyle w:val="PlaceholderText"/>
                  </w:rPr>
                  <w:t>Click here to enter text.</w:t>
                </w:r>
              </w:p>
            </w:sdtContent>
          </w:sdt>
          <w:p w14:paraId="60BFD9C4" w14:textId="77777777" w:rsidR="00904237" w:rsidRDefault="00904237" w:rsidP="00FF1E8F"/>
          <w:p w14:paraId="3B120F77" w14:textId="77777777" w:rsidR="00904237" w:rsidRDefault="00904237" w:rsidP="00FF1E8F"/>
          <w:p w14:paraId="3EE82B36" w14:textId="77777777" w:rsidR="00904237" w:rsidRDefault="00904237" w:rsidP="00FF1E8F"/>
          <w:p w14:paraId="6BCE8E6E" w14:textId="77777777" w:rsidR="00904237" w:rsidRDefault="00904237" w:rsidP="00FF1E8F"/>
          <w:p w14:paraId="6E3B0DAA" w14:textId="77777777" w:rsidR="00904237" w:rsidRDefault="00904237" w:rsidP="00FF1E8F"/>
          <w:p w14:paraId="6A882EC3" w14:textId="77777777" w:rsidR="00177284" w:rsidRDefault="00177284" w:rsidP="00FF1E8F"/>
          <w:p w14:paraId="0576E05C" w14:textId="77777777" w:rsidR="00904237" w:rsidRDefault="00904237" w:rsidP="00FF1E8F"/>
          <w:p w14:paraId="3C89E404" w14:textId="77777777" w:rsidR="00904237" w:rsidRDefault="00904237" w:rsidP="00FF1E8F"/>
          <w:p w14:paraId="10FD48F2" w14:textId="77777777" w:rsidR="00904237" w:rsidRDefault="00904237" w:rsidP="00FF1E8F"/>
        </w:tc>
      </w:tr>
      <w:tr w:rsidR="00FD1CDF" w14:paraId="60242CCE" w14:textId="77777777" w:rsidTr="00602551">
        <w:trPr>
          <w:trHeight w:hRule="exact" w:val="2552"/>
        </w:trPr>
        <w:tc>
          <w:tcPr>
            <w:tcW w:w="10343" w:type="dxa"/>
          </w:tcPr>
          <w:p w14:paraId="4C55FF5B" w14:textId="77777777" w:rsidR="00FD1CDF" w:rsidRPr="006C45EA" w:rsidRDefault="007B0D1B" w:rsidP="00FF1E8F">
            <w:pPr>
              <w:rPr>
                <w:b/>
                <w:smallCaps/>
                <w:sz w:val="28"/>
                <w:szCs w:val="28"/>
              </w:rPr>
            </w:pPr>
            <w:r>
              <w:rPr>
                <w:b/>
                <w:smallCaps/>
                <w:sz w:val="28"/>
                <w:szCs w:val="28"/>
              </w:rPr>
              <w:t>Applicant Contributions</w:t>
            </w:r>
          </w:p>
          <w:p w14:paraId="1A321C87" w14:textId="77777777" w:rsidR="00FD1CDF" w:rsidRPr="001E4434" w:rsidRDefault="007B0D1B" w:rsidP="00FD1CDF">
            <w:pPr>
              <w:rPr>
                <w:sz w:val="18"/>
                <w:szCs w:val="18"/>
              </w:rPr>
            </w:pPr>
            <w:r>
              <w:rPr>
                <w:sz w:val="18"/>
                <w:szCs w:val="18"/>
              </w:rPr>
              <w:t>Highlight and describe applicant contributions (in-kind and cash).</w:t>
            </w:r>
          </w:p>
          <w:sdt>
            <w:sdtPr>
              <w:id w:val="1781294656"/>
              <w:placeholder>
                <w:docPart w:val="DefaultPlaceholder_1081868574"/>
              </w:placeholder>
              <w:showingPlcHdr/>
            </w:sdtPr>
            <w:sdtContent>
              <w:p w14:paraId="0F7D320D" w14:textId="06C6D5BC" w:rsidR="00904237" w:rsidRDefault="00DE6B2F" w:rsidP="00FD1CDF">
                <w:r w:rsidRPr="0007062F">
                  <w:rPr>
                    <w:rStyle w:val="PlaceholderText"/>
                  </w:rPr>
                  <w:t>Click here to enter text.</w:t>
                </w:r>
              </w:p>
            </w:sdtContent>
          </w:sdt>
          <w:p w14:paraId="50F5C961" w14:textId="77777777" w:rsidR="00904237" w:rsidRDefault="00904237" w:rsidP="00FD1CDF"/>
          <w:p w14:paraId="003B71F9" w14:textId="77777777" w:rsidR="00177284" w:rsidRDefault="00177284" w:rsidP="00FD1CDF"/>
          <w:p w14:paraId="039007DF" w14:textId="77777777" w:rsidR="00904237" w:rsidRDefault="00904237" w:rsidP="00FD1CDF"/>
          <w:p w14:paraId="478AA225" w14:textId="77777777" w:rsidR="00904237" w:rsidRDefault="00904237" w:rsidP="00FD1CDF"/>
          <w:p w14:paraId="2C7B4D21" w14:textId="77777777" w:rsidR="00904237" w:rsidRDefault="00904237" w:rsidP="00FD1CDF"/>
          <w:p w14:paraId="114ABCF7" w14:textId="77777777" w:rsidR="00904237" w:rsidRDefault="00904237" w:rsidP="00FD1CDF"/>
          <w:p w14:paraId="7B3FF843" w14:textId="77777777" w:rsidR="00904237" w:rsidRDefault="00904237" w:rsidP="00FD1CDF"/>
        </w:tc>
      </w:tr>
      <w:tr w:rsidR="007B0D1B" w14:paraId="32466C18" w14:textId="77777777" w:rsidTr="00AD7DFD">
        <w:tc>
          <w:tcPr>
            <w:tcW w:w="10343" w:type="dxa"/>
          </w:tcPr>
          <w:p w14:paraId="66D7CE73" w14:textId="7558D9A3" w:rsidR="007B0D1B" w:rsidRDefault="007B0D1B" w:rsidP="007B0D1B">
            <w:pPr>
              <w:rPr>
                <w:b/>
                <w:smallCaps/>
                <w:sz w:val="28"/>
                <w:szCs w:val="28"/>
              </w:rPr>
            </w:pPr>
            <w:r>
              <w:rPr>
                <w:b/>
                <w:smallCaps/>
                <w:sz w:val="28"/>
                <w:szCs w:val="28"/>
              </w:rPr>
              <w:t xml:space="preserve">Financial Tracking Sheet Included </w:t>
            </w:r>
            <w:sdt>
              <w:sdtPr>
                <w:rPr>
                  <w:b/>
                  <w:smallCaps/>
                  <w:sz w:val="28"/>
                  <w:szCs w:val="28"/>
                </w:rPr>
                <w:id w:val="1995289854"/>
                <w14:checkbox>
                  <w14:checked w14:val="0"/>
                  <w14:checkedState w14:val="2612" w14:font="MS Gothic"/>
                  <w14:uncheckedState w14:val="2610" w14:font="MS Gothic"/>
                </w14:checkbox>
              </w:sdtPr>
              <w:sdtContent>
                <w:r w:rsidR="00DE6B2F">
                  <w:rPr>
                    <w:rFonts w:ascii="MS Gothic" w:eastAsia="MS Gothic" w:hAnsi="MS Gothic" w:hint="eastAsia"/>
                    <w:b/>
                    <w:smallCaps/>
                    <w:sz w:val="28"/>
                    <w:szCs w:val="28"/>
                  </w:rPr>
                  <w:t>☐</w:t>
                </w:r>
              </w:sdtContent>
            </w:sdt>
          </w:p>
          <w:p w14:paraId="0017F609" w14:textId="77777777" w:rsidR="007B0D1B" w:rsidRPr="007B0D1B" w:rsidRDefault="007B0D1B" w:rsidP="007B0D1B">
            <w:pPr>
              <w:rPr>
                <w:b/>
                <w:smallCaps/>
                <w:sz w:val="16"/>
                <w:szCs w:val="16"/>
              </w:rPr>
            </w:pPr>
          </w:p>
        </w:tc>
      </w:tr>
    </w:tbl>
    <w:p w14:paraId="65F00E20" w14:textId="77777777" w:rsidR="00BA1D60" w:rsidRDefault="00BA1D60" w:rsidP="007358BC">
      <w:pPr>
        <w:pStyle w:val="Heading1"/>
      </w:pPr>
    </w:p>
    <w:p w14:paraId="4543D0FD" w14:textId="77777777" w:rsidR="00BA1D60" w:rsidRDefault="00BA1D60" w:rsidP="007358BC">
      <w:pPr>
        <w:pStyle w:val="Heading1"/>
      </w:pPr>
    </w:p>
    <w:p w14:paraId="55B55027" w14:textId="77777777" w:rsidR="00BA1D60" w:rsidRDefault="00BA1D60" w:rsidP="00BA1D60"/>
    <w:p w14:paraId="27D0C4A2" w14:textId="77777777" w:rsidR="00BA1D60" w:rsidRDefault="00BA1D60" w:rsidP="00BA1D60"/>
    <w:p w14:paraId="0F1433E0" w14:textId="77777777" w:rsidR="00BA1D60" w:rsidRPr="00BA1D60" w:rsidRDefault="00BA1D60" w:rsidP="00BA1D60"/>
    <w:p w14:paraId="52ADB0BB" w14:textId="77777777" w:rsidR="00451B14" w:rsidRPr="007358BC" w:rsidRDefault="00DF0E4A" w:rsidP="007358BC">
      <w:pPr>
        <w:pStyle w:val="Heading1"/>
      </w:pPr>
      <w:r>
        <w:lastRenderedPageBreak/>
        <w:t>Section 4</w:t>
      </w:r>
      <w:proofErr w:type="gramStart"/>
      <w:r w:rsidR="00451B14">
        <w:t xml:space="preserve">:  </w:t>
      </w:r>
      <w:r>
        <w:t>Declaration</w:t>
      </w:r>
      <w:proofErr w:type="gramEnd"/>
    </w:p>
    <w:tbl>
      <w:tblPr>
        <w:tblStyle w:val="TableGrid"/>
        <w:tblW w:w="0" w:type="auto"/>
        <w:tblLook w:val="04A0" w:firstRow="1" w:lastRow="0" w:firstColumn="1" w:lastColumn="0" w:noHBand="0" w:noVBand="1"/>
      </w:tblPr>
      <w:tblGrid>
        <w:gridCol w:w="10343"/>
      </w:tblGrid>
      <w:tr w:rsidR="00451B14" w14:paraId="0B4A2D70" w14:textId="77777777" w:rsidTr="00AD7DFD">
        <w:tc>
          <w:tcPr>
            <w:tcW w:w="10343" w:type="dxa"/>
          </w:tcPr>
          <w:p w14:paraId="6C61DF81" w14:textId="77777777" w:rsidR="00451B14" w:rsidRPr="00DF0E4A" w:rsidRDefault="00DF0E4A" w:rsidP="003C31A4">
            <w:pPr>
              <w:rPr>
                <w:b/>
                <w:smallCaps/>
                <w:sz w:val="20"/>
                <w:szCs w:val="20"/>
              </w:rPr>
            </w:pPr>
            <w:r>
              <w:rPr>
                <w:b/>
                <w:smallCaps/>
                <w:sz w:val="28"/>
                <w:szCs w:val="28"/>
              </w:rPr>
              <w:t xml:space="preserve">Declaration </w:t>
            </w:r>
            <w:r w:rsidRPr="00DF0E4A">
              <w:rPr>
                <w:b/>
                <w:smallCaps/>
                <w:sz w:val="20"/>
                <w:szCs w:val="20"/>
              </w:rPr>
              <w:t>(Two signatures required)</w:t>
            </w:r>
          </w:p>
          <w:p w14:paraId="01C85572" w14:textId="77777777" w:rsidR="00374732" w:rsidRDefault="00374732" w:rsidP="003C31A4"/>
          <w:p w14:paraId="7D82BA5F" w14:textId="77777777" w:rsidR="00374732" w:rsidRDefault="00DF0E4A" w:rsidP="003C31A4">
            <w:r>
              <w:t>I hereby certify as a Registered Professional Forester of Ontario that this Project Work Report is a true and accurate report of the work completed during the fiscal year noted on page one of this report, in conformance with the practices and standards described in the approved Timber Management Plan or Forest Management Plan for the forest management unit named on page one of this report.</w:t>
            </w:r>
          </w:p>
          <w:p w14:paraId="1B34C50E" w14:textId="5542294F" w:rsidR="00374732" w:rsidRDefault="005E1566" w:rsidP="003C31A4">
            <w:r>
              <w:rPr>
                <w:noProof/>
                <w:lang w:val="en-CA" w:eastAsia="en-CA"/>
              </w:rPr>
              <mc:AlternateContent>
                <mc:Choice Requires="wps">
                  <w:drawing>
                    <wp:anchor distT="0" distB="0" distL="114300" distR="114300" simplePos="0" relativeHeight="251666432" behindDoc="0" locked="0" layoutInCell="1" allowOverlap="1" wp14:anchorId="7145E3B7" wp14:editId="4B49CBEE">
                      <wp:simplePos x="0" y="0"/>
                      <wp:positionH relativeFrom="column">
                        <wp:posOffset>3837940</wp:posOffset>
                      </wp:positionH>
                      <wp:positionV relativeFrom="paragraph">
                        <wp:posOffset>125095</wp:posOffset>
                      </wp:positionV>
                      <wp:extent cx="2110740" cy="1844040"/>
                      <wp:effectExtent l="19050" t="19050" r="22860" b="2286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0740" cy="1844040"/>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CAB99" id="Rectangle 10" o:spid="_x0000_s1026" style="position:absolute;margin-left:302.2pt;margin-top:9.85pt;width:166.2pt;height:145.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" fillcolor="white [3201]" strokecolor="black [3200]" strokeweight="2.5pt">
                      <v:shadow color="#868686"/>
                    </v:rect>
                  </w:pict>
                </mc:Fallback>
              </mc:AlternateContent>
            </w:r>
          </w:p>
          <w:p w14:paraId="52785BEA" w14:textId="77777777" w:rsidR="00904237" w:rsidRDefault="00904237" w:rsidP="003C31A4"/>
          <w:p w14:paraId="6E6AF1D4" w14:textId="77777777" w:rsidR="00904237" w:rsidRDefault="00904237" w:rsidP="003C31A4"/>
          <w:p w14:paraId="17CC3958" w14:textId="77777777" w:rsidR="00904237" w:rsidRDefault="00904237" w:rsidP="003C31A4"/>
          <w:p w14:paraId="10C0AB08" w14:textId="77777777" w:rsidR="00904237" w:rsidRDefault="00904237" w:rsidP="003C31A4"/>
          <w:p w14:paraId="4A6DFF03" w14:textId="77777777" w:rsidR="00374732" w:rsidRDefault="00374732" w:rsidP="003C31A4"/>
          <w:p w14:paraId="78DCFD43" w14:textId="77777777" w:rsidR="00374732" w:rsidRDefault="00374732" w:rsidP="003C31A4"/>
          <w:p w14:paraId="50ECF81D" w14:textId="1CEA9129" w:rsidR="00374732" w:rsidRDefault="00DE6B2F" w:rsidP="003C31A4">
            <w:r>
              <w:t>_______________________</w:t>
            </w:r>
            <w:r w:rsidR="00C64651">
              <w:t xml:space="preserve">       </w:t>
            </w:r>
            <w:r w:rsidR="00405F00">
              <w:t xml:space="preserve">        </w:t>
            </w:r>
            <w:sdt>
              <w:sdtPr>
                <w:id w:val="-1736766703"/>
                <w:placeholder>
                  <w:docPart w:val="DefaultPlaceholder_1081868574"/>
                </w:placeholder>
                <w:showingPlcHdr/>
              </w:sdtPr>
              <w:sdtContent>
                <w:r w:rsidRPr="00DE6B2F">
                  <w:rPr>
                    <w:rStyle w:val="PlaceholderText"/>
                    <w:u w:val="single"/>
                  </w:rPr>
                  <w:t>Click here to enter text.</w:t>
                </w:r>
              </w:sdtContent>
            </w:sdt>
            <w:r w:rsidR="0025045C">
              <w:t>__</w:t>
            </w:r>
          </w:p>
          <w:p w14:paraId="2DF74548" w14:textId="5418C750" w:rsidR="00451B14" w:rsidRDefault="00190CFE" w:rsidP="003C31A4">
            <w:r>
              <w:t>S</w:t>
            </w:r>
            <w:r w:rsidR="00451B14">
              <w:t xml:space="preserve">ignature of </w:t>
            </w:r>
            <w:r w:rsidR="00405F00">
              <w:t>R.P.F.</w:t>
            </w:r>
            <w:r w:rsidR="00C64651">
              <w:t xml:space="preserve">              </w:t>
            </w:r>
            <w:r w:rsidR="00374732">
              <w:t xml:space="preserve">                   </w:t>
            </w:r>
            <w:r w:rsidR="00451B14">
              <w:t>Date</w:t>
            </w:r>
          </w:p>
          <w:p w14:paraId="02299F58" w14:textId="77777777" w:rsidR="00374732" w:rsidRDefault="00374732" w:rsidP="003C31A4"/>
          <w:p w14:paraId="11D2B1B0" w14:textId="77777777" w:rsidR="00374732" w:rsidRDefault="00374732" w:rsidP="003C31A4"/>
          <w:p w14:paraId="5AF761B0" w14:textId="77777777" w:rsidR="00904237" w:rsidRDefault="00904237" w:rsidP="003C31A4"/>
          <w:p w14:paraId="038726C3" w14:textId="3E029CEB" w:rsidR="00546179" w:rsidRDefault="0025045C" w:rsidP="00C64651">
            <w:r>
              <w:t xml:space="preserve">                                                                                                                           </w:t>
            </w:r>
          </w:p>
          <w:p w14:paraId="72E6C6D3" w14:textId="35AFE346" w:rsidR="00546179" w:rsidRDefault="0025045C" w:rsidP="00C64651">
            <w:r>
              <w:t xml:space="preserve">                                                                                                                         R.P.F. Seal</w:t>
            </w:r>
          </w:p>
          <w:p w14:paraId="1A669181" w14:textId="77777777" w:rsidR="00546179" w:rsidRDefault="00546179" w:rsidP="00C64651"/>
          <w:p w14:paraId="6BE8B749" w14:textId="77777777" w:rsidR="00546179" w:rsidRDefault="00546179" w:rsidP="00C64651"/>
          <w:p w14:paraId="59CC58EA" w14:textId="77777777" w:rsidR="00546179" w:rsidRDefault="00546179" w:rsidP="00C64651">
            <w:r>
              <w:t xml:space="preserve">I hereby certify that this is a true and accurate accounting of the </w:t>
            </w:r>
            <w:proofErr w:type="gramStart"/>
            <w:r>
              <w:t>monies</w:t>
            </w:r>
            <w:proofErr w:type="gramEnd"/>
            <w:r>
              <w:t xml:space="preserve"> spent on the above project during the fiscal year reported on.</w:t>
            </w:r>
          </w:p>
          <w:p w14:paraId="0F7BEA58" w14:textId="77777777" w:rsidR="00546179" w:rsidRDefault="00546179" w:rsidP="00C64651"/>
          <w:p w14:paraId="1FD9E393" w14:textId="77777777" w:rsidR="00546179" w:rsidRDefault="00546179" w:rsidP="00C64651"/>
          <w:p w14:paraId="04FC3B53" w14:textId="77777777" w:rsidR="00546179" w:rsidRDefault="00546179" w:rsidP="00C64651"/>
          <w:p w14:paraId="5B7C861D" w14:textId="77777777" w:rsidR="00DD59E7" w:rsidRDefault="00DD59E7" w:rsidP="00C64651"/>
          <w:p w14:paraId="5331F1C2" w14:textId="77777777" w:rsidR="00DD59E7" w:rsidRDefault="00DD59E7" w:rsidP="00C64651"/>
          <w:p w14:paraId="3E14768B" w14:textId="1BD83AC9" w:rsidR="00C64651" w:rsidRDefault="00000000" w:rsidP="00C64651">
            <w:sdt>
              <w:sdtPr>
                <w:id w:val="814532842"/>
                <w:placeholder>
                  <w:docPart w:val="DefaultPlaceholder_1081868574"/>
                </w:placeholder>
                <w:showingPlcHdr/>
              </w:sdtPr>
              <w:sdtContent>
                <w:r w:rsidR="00DE6B2F" w:rsidRPr="00DE6B2F">
                  <w:rPr>
                    <w:rStyle w:val="PlaceholderText"/>
                    <w:u w:val="single"/>
                  </w:rPr>
                  <w:t>Click here to enter text.</w:t>
                </w:r>
              </w:sdtContent>
            </w:sdt>
            <w:r w:rsidR="00DE6B2F">
              <w:t xml:space="preserve"> </w:t>
            </w:r>
            <w:r w:rsidR="005B19AB">
              <w:t xml:space="preserve">                                             </w:t>
            </w:r>
            <w:r w:rsidR="00DD59E7">
              <w:t xml:space="preserve">                                 </w:t>
            </w:r>
            <w:r w:rsidR="00E725DB">
              <w:t xml:space="preserve"> </w:t>
            </w:r>
            <w:r w:rsidR="00DD59E7">
              <w:t>_______</w:t>
            </w:r>
            <w:r w:rsidR="00C64651">
              <w:t xml:space="preserve">_____________________________          </w:t>
            </w:r>
          </w:p>
          <w:p w14:paraId="32148EE2" w14:textId="756CDAD7" w:rsidR="00DD59E7" w:rsidRPr="00DD59E7" w:rsidRDefault="00DD59E7" w:rsidP="003C31A4">
            <w:pPr>
              <w:rPr>
                <w:sz w:val="16"/>
                <w:szCs w:val="16"/>
              </w:rPr>
            </w:pPr>
            <w:r w:rsidRPr="0025045C">
              <w:rPr>
                <w:sz w:val="18"/>
                <w:szCs w:val="18"/>
              </w:rPr>
              <w:t xml:space="preserve">Name &amp; Title of Senior Company or Crown Representative  </w:t>
            </w:r>
            <w:r w:rsidRPr="00DD59E7">
              <w:rPr>
                <w:sz w:val="16"/>
                <w:szCs w:val="16"/>
              </w:rPr>
              <w:t xml:space="preserve">                                                </w:t>
            </w:r>
            <w:r w:rsidRPr="0025045C">
              <w:rPr>
                <w:sz w:val="18"/>
                <w:szCs w:val="18"/>
              </w:rPr>
              <w:t>Signature of Senior Company or Crown Representative</w:t>
            </w:r>
          </w:p>
          <w:p w14:paraId="59BA4C84" w14:textId="77777777" w:rsidR="00DD59E7" w:rsidRDefault="00DD59E7" w:rsidP="003C31A4"/>
          <w:p w14:paraId="5B164AAE" w14:textId="77777777" w:rsidR="00DD59E7" w:rsidRDefault="00DD59E7" w:rsidP="003C31A4"/>
          <w:p w14:paraId="68379DD5" w14:textId="77777777" w:rsidR="00DE6B2F" w:rsidRDefault="00DD59E7" w:rsidP="00DD59E7">
            <w:pPr>
              <w:rPr>
                <w:sz w:val="16"/>
                <w:szCs w:val="16"/>
              </w:rPr>
            </w:pPr>
            <w:r>
              <w:t xml:space="preserve"> </w:t>
            </w:r>
            <w:sdt>
              <w:sdtPr>
                <w:id w:val="-863282003"/>
                <w:placeholder>
                  <w:docPart w:val="DefaultPlaceholder_1081868574"/>
                </w:placeholder>
                <w:showingPlcHdr/>
              </w:sdtPr>
              <w:sdtContent>
                <w:r w:rsidR="00DE6B2F" w:rsidRPr="00DE6B2F">
                  <w:rPr>
                    <w:rStyle w:val="PlaceholderText"/>
                    <w:u w:val="single"/>
                  </w:rPr>
                  <w:t>Click here to enter text.</w:t>
                </w:r>
              </w:sdtContent>
            </w:sdt>
            <w:r>
              <w:rPr>
                <w:sz w:val="16"/>
                <w:szCs w:val="16"/>
              </w:rPr>
              <w:t xml:space="preserve">       </w:t>
            </w:r>
          </w:p>
          <w:p w14:paraId="6C145E2B" w14:textId="6C7E282E" w:rsidR="0025045C" w:rsidRPr="0025045C" w:rsidRDefault="00DE6B2F" w:rsidP="00DD59E7">
            <w:pPr>
              <w:rPr>
                <w:sz w:val="18"/>
                <w:szCs w:val="18"/>
              </w:rPr>
            </w:pPr>
            <w:r>
              <w:rPr>
                <w:sz w:val="16"/>
                <w:szCs w:val="16"/>
              </w:rPr>
              <w:t xml:space="preserve">  </w:t>
            </w:r>
            <w:r w:rsidR="00DD59E7" w:rsidRPr="0025045C">
              <w:rPr>
                <w:sz w:val="18"/>
                <w:szCs w:val="18"/>
              </w:rPr>
              <w:t>Date</w:t>
            </w:r>
            <w:r w:rsidR="00C64651" w:rsidRPr="0025045C">
              <w:rPr>
                <w:sz w:val="18"/>
                <w:szCs w:val="18"/>
              </w:rPr>
              <w:t xml:space="preserve">          </w:t>
            </w:r>
          </w:p>
          <w:p w14:paraId="2779EB72" w14:textId="646D7F65" w:rsidR="00451B14" w:rsidRPr="00DD59E7" w:rsidRDefault="00C64651" w:rsidP="00DD59E7">
            <w:pPr>
              <w:rPr>
                <w:sz w:val="16"/>
                <w:szCs w:val="16"/>
              </w:rPr>
            </w:pPr>
            <w:r w:rsidRPr="00DD59E7">
              <w:rPr>
                <w:sz w:val="16"/>
                <w:szCs w:val="16"/>
              </w:rPr>
              <w:t xml:space="preserve">   </w:t>
            </w:r>
            <w:r w:rsidR="00374732" w:rsidRPr="00DD59E7">
              <w:rPr>
                <w:sz w:val="16"/>
                <w:szCs w:val="16"/>
              </w:rPr>
              <w:t xml:space="preserve">                    </w:t>
            </w:r>
          </w:p>
        </w:tc>
      </w:tr>
    </w:tbl>
    <w:p w14:paraId="37BDDDEE" w14:textId="77777777" w:rsidR="009F210E" w:rsidRDefault="009F210E"/>
    <w:p w14:paraId="09F7CECD" w14:textId="77777777" w:rsidR="00374732" w:rsidRPr="00546179" w:rsidRDefault="00374732" w:rsidP="00374732">
      <w:pPr>
        <w:rPr>
          <w:rFonts w:ascii="Calibri" w:hAnsi="Calibri"/>
          <w:b/>
          <w:sz w:val="16"/>
          <w:szCs w:val="16"/>
        </w:rPr>
      </w:pPr>
      <w:r w:rsidRPr="00546179">
        <w:rPr>
          <w:rFonts w:ascii="Calibri" w:hAnsi="Calibri"/>
          <w:b/>
          <w:sz w:val="16"/>
          <w:szCs w:val="16"/>
        </w:rPr>
        <w:t>INFORMATION COLLECTION NOTICE:</w:t>
      </w:r>
    </w:p>
    <w:p w14:paraId="02C55210" w14:textId="77777777" w:rsidR="00374732" w:rsidRPr="00546179" w:rsidRDefault="00AD7DFD" w:rsidP="00374732">
      <w:pPr>
        <w:rPr>
          <w:rFonts w:ascii="Calibri" w:hAnsi="Calibri"/>
          <w:sz w:val="16"/>
          <w:szCs w:val="16"/>
        </w:rPr>
      </w:pPr>
      <w:r w:rsidRPr="00546179">
        <w:rPr>
          <w:rFonts w:cs="Arial"/>
          <w:sz w:val="16"/>
          <w:szCs w:val="16"/>
        </w:rPr>
        <w:t xml:space="preserve">All information contained in your Project Application and supporting </w:t>
      </w:r>
      <w:proofErr w:type="gramStart"/>
      <w:r w:rsidRPr="00546179">
        <w:rPr>
          <w:rFonts w:cs="Arial"/>
          <w:sz w:val="16"/>
          <w:szCs w:val="16"/>
        </w:rPr>
        <w:t>documentations are</w:t>
      </w:r>
      <w:proofErr w:type="gramEnd"/>
      <w:r w:rsidRPr="00546179">
        <w:rPr>
          <w:rFonts w:cs="Arial"/>
          <w:sz w:val="16"/>
          <w:szCs w:val="16"/>
        </w:rPr>
        <w:t xml:space="preserve"> considered public information subject to the application of the </w:t>
      </w:r>
      <w:r w:rsidRPr="00546179">
        <w:rPr>
          <w:rFonts w:cs="Arial"/>
          <w:sz w:val="16"/>
          <w:szCs w:val="16"/>
          <w:u w:val="single"/>
        </w:rPr>
        <w:t xml:space="preserve">Freedom of Information and Privacy Act R.S.P. 1990. c. F. </w:t>
      </w:r>
      <w:proofErr w:type="gramStart"/>
      <w:r w:rsidRPr="00546179">
        <w:rPr>
          <w:rFonts w:cs="Arial"/>
          <w:sz w:val="16"/>
          <w:szCs w:val="16"/>
          <w:u w:val="single"/>
        </w:rPr>
        <w:t>31</w:t>
      </w:r>
      <w:r w:rsidRPr="00546179">
        <w:rPr>
          <w:rFonts w:cs="Arial"/>
          <w:sz w:val="16"/>
          <w:szCs w:val="16"/>
        </w:rPr>
        <w:t>, and</w:t>
      </w:r>
      <w:proofErr w:type="gramEnd"/>
      <w:r w:rsidRPr="00546179">
        <w:rPr>
          <w:rFonts w:cs="Arial"/>
          <w:sz w:val="16"/>
          <w:szCs w:val="16"/>
        </w:rPr>
        <w:t xml:space="preserve"> is collected under the authority of the Act.</w:t>
      </w:r>
    </w:p>
    <w:p w14:paraId="66E9DD24" w14:textId="77777777" w:rsidR="009F210E" w:rsidRPr="00546179" w:rsidRDefault="00374732">
      <w:pPr>
        <w:rPr>
          <w:sz w:val="16"/>
          <w:szCs w:val="16"/>
        </w:rPr>
      </w:pPr>
      <w:r w:rsidRPr="00546179">
        <w:rPr>
          <w:rFonts w:ascii="Calibri" w:hAnsi="Calibri"/>
          <w:sz w:val="16"/>
          <w:szCs w:val="16"/>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 Any questions related to the collection of this information should be directed to the</w:t>
      </w:r>
      <w:r w:rsidR="00AD7DFD" w:rsidRPr="00546179">
        <w:rPr>
          <w:rFonts w:ascii="Calibri" w:hAnsi="Calibri"/>
          <w:sz w:val="16"/>
          <w:szCs w:val="16"/>
        </w:rPr>
        <w:t xml:space="preserve"> FFC Chair</w:t>
      </w:r>
      <w:r w:rsidRPr="00546179">
        <w:rPr>
          <w:rFonts w:ascii="Calibri" w:hAnsi="Calibri"/>
          <w:sz w:val="16"/>
          <w:szCs w:val="16"/>
        </w:rPr>
        <w:t>.</w:t>
      </w:r>
    </w:p>
    <w:sectPr w:rsidR="009F210E" w:rsidRPr="00546179" w:rsidSect="00D42D63">
      <w:footerReference w:type="default" r:id="rId13"/>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812F4" w14:textId="77777777" w:rsidR="004317C6" w:rsidRDefault="004317C6" w:rsidP="009B3BA6">
      <w:r>
        <w:separator/>
      </w:r>
    </w:p>
  </w:endnote>
  <w:endnote w:type="continuationSeparator" w:id="0">
    <w:p w14:paraId="7981D907" w14:textId="77777777" w:rsidR="004317C6" w:rsidRDefault="004317C6"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041502"/>
      <w:docPartObj>
        <w:docPartGallery w:val="Page Numbers (Bottom of Page)"/>
        <w:docPartUnique/>
      </w:docPartObj>
    </w:sdtPr>
    <w:sdtEndPr>
      <w:rPr>
        <w:color w:val="7F7F7F" w:themeColor="background1" w:themeShade="7F"/>
        <w:spacing w:val="60"/>
      </w:rPr>
    </w:sdtEndPr>
    <w:sdtContent>
      <w:p w14:paraId="26872F2D" w14:textId="77777777" w:rsidR="00890F4A" w:rsidRDefault="00A623DB">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sidR="00055B26">
          <w:rPr>
            <w:noProof/>
          </w:rPr>
          <w:t>4</w:t>
        </w:r>
        <w:r>
          <w:rPr>
            <w:noProof/>
          </w:rPr>
          <w:fldChar w:fldCharType="end"/>
        </w:r>
        <w:r>
          <w:t xml:space="preserve"> | </w:t>
        </w:r>
        <w:r>
          <w:rPr>
            <w:color w:val="7F7F7F" w:themeColor="background1" w:themeShade="7F"/>
            <w:spacing w:val="60"/>
          </w:rPr>
          <w:t>Page</w:t>
        </w:r>
      </w:p>
      <w:p w14:paraId="483ECAE5" w14:textId="75EF036F" w:rsidR="00E448BA" w:rsidRPr="004F06BA" w:rsidRDefault="00890F4A" w:rsidP="00890F4A">
        <w:pPr>
          <w:pStyle w:val="Footer"/>
          <w:pBdr>
            <w:top w:val="single" w:sz="4" w:space="1" w:color="D9D9D9" w:themeColor="background1" w:themeShade="D9"/>
          </w:pBdr>
          <w:rPr>
            <w:color w:val="7F7F7F" w:themeColor="background1" w:themeShade="7F"/>
          </w:rPr>
        </w:pPr>
        <w:r w:rsidRPr="004F06BA">
          <w:rPr>
            <w:color w:val="7F7F7F" w:themeColor="background1" w:themeShade="7F"/>
          </w:rPr>
          <w:t>Silviculture Project Work Report (</w:t>
        </w:r>
        <w:r w:rsidR="004B2BB6" w:rsidRPr="004F06BA">
          <w:rPr>
            <w:color w:val="7F7F7F" w:themeColor="background1" w:themeShade="7F"/>
          </w:rPr>
          <w:t>September</w:t>
        </w:r>
        <w:r w:rsidR="007C1891" w:rsidRPr="004F06BA">
          <w:rPr>
            <w:color w:val="7F7F7F" w:themeColor="background1" w:themeShade="7F"/>
          </w:rPr>
          <w:t xml:space="preserve"> 2024)</w:t>
        </w:r>
      </w:p>
      <w:p w14:paraId="7048CB0F" w14:textId="3C9C037E" w:rsidR="00A623DB" w:rsidRDefault="00000000" w:rsidP="00890F4A">
        <w:pPr>
          <w:pStyle w:val="Footer"/>
          <w:pBdr>
            <w:top w:val="single" w:sz="4" w:space="1" w:color="D9D9D9" w:themeColor="background1" w:themeShade="D9"/>
          </w:pBdr>
        </w:pPr>
      </w:p>
    </w:sdtContent>
  </w:sdt>
  <w:p w14:paraId="33A2F776" w14:textId="77777777" w:rsidR="00A623DB" w:rsidRDefault="00A623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F3E22" w14:textId="77777777" w:rsidR="004317C6" w:rsidRDefault="004317C6" w:rsidP="009B3BA6">
      <w:r>
        <w:separator/>
      </w:r>
    </w:p>
  </w:footnote>
  <w:footnote w:type="continuationSeparator" w:id="0">
    <w:p w14:paraId="7D85B1E5" w14:textId="77777777" w:rsidR="004317C6" w:rsidRDefault="004317C6" w:rsidP="009B3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16cid:durableId="1246182625">
    <w:abstractNumId w:val="2"/>
  </w:num>
  <w:num w:numId="2" w16cid:durableId="1438911060">
    <w:abstractNumId w:val="1"/>
  </w:num>
  <w:num w:numId="3" w16cid:durableId="43413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DI1tzA3MTAwNjdV0lEKTi0uzszPAykwrgUApWB3ZywAAAA="/>
  </w:docVars>
  <w:rsids>
    <w:rsidRoot w:val="00647185"/>
    <w:rsid w:val="00055B26"/>
    <w:rsid w:val="000708A1"/>
    <w:rsid w:val="00093AB5"/>
    <w:rsid w:val="0013252D"/>
    <w:rsid w:val="00144ED0"/>
    <w:rsid w:val="00157A82"/>
    <w:rsid w:val="00177284"/>
    <w:rsid w:val="00190CFE"/>
    <w:rsid w:val="001E4434"/>
    <w:rsid w:val="001F3D08"/>
    <w:rsid w:val="002120FD"/>
    <w:rsid w:val="00226BD5"/>
    <w:rsid w:val="0025045C"/>
    <w:rsid w:val="00260A07"/>
    <w:rsid w:val="00261F93"/>
    <w:rsid w:val="00277232"/>
    <w:rsid w:val="00281D4F"/>
    <w:rsid w:val="002908AA"/>
    <w:rsid w:val="002A1B5E"/>
    <w:rsid w:val="002D5F38"/>
    <w:rsid w:val="00307045"/>
    <w:rsid w:val="0032609F"/>
    <w:rsid w:val="00350B10"/>
    <w:rsid w:val="00361264"/>
    <w:rsid w:val="00372EDB"/>
    <w:rsid w:val="00374732"/>
    <w:rsid w:val="003C31A4"/>
    <w:rsid w:val="003D7857"/>
    <w:rsid w:val="00405F00"/>
    <w:rsid w:val="00424F45"/>
    <w:rsid w:val="004317C6"/>
    <w:rsid w:val="0043461E"/>
    <w:rsid w:val="00442BB8"/>
    <w:rsid w:val="00451B14"/>
    <w:rsid w:val="004723E0"/>
    <w:rsid w:val="004B2BB6"/>
    <w:rsid w:val="004F06BA"/>
    <w:rsid w:val="004F63C5"/>
    <w:rsid w:val="005338D0"/>
    <w:rsid w:val="00541FE7"/>
    <w:rsid w:val="00546179"/>
    <w:rsid w:val="00560C6C"/>
    <w:rsid w:val="0057375A"/>
    <w:rsid w:val="005B19AB"/>
    <w:rsid w:val="005B590B"/>
    <w:rsid w:val="005B69CA"/>
    <w:rsid w:val="005E1566"/>
    <w:rsid w:val="005F15B5"/>
    <w:rsid w:val="00602141"/>
    <w:rsid w:val="00602551"/>
    <w:rsid w:val="00607B3D"/>
    <w:rsid w:val="00647185"/>
    <w:rsid w:val="00670927"/>
    <w:rsid w:val="006C45EA"/>
    <w:rsid w:val="006D4EE9"/>
    <w:rsid w:val="006E65DA"/>
    <w:rsid w:val="00704361"/>
    <w:rsid w:val="007358BC"/>
    <w:rsid w:val="0077282E"/>
    <w:rsid w:val="007961F3"/>
    <w:rsid w:val="007B0D1B"/>
    <w:rsid w:val="007B7FDE"/>
    <w:rsid w:val="007C1891"/>
    <w:rsid w:val="007C748E"/>
    <w:rsid w:val="007E7A7B"/>
    <w:rsid w:val="00822D15"/>
    <w:rsid w:val="008337CD"/>
    <w:rsid w:val="00855414"/>
    <w:rsid w:val="0087560E"/>
    <w:rsid w:val="00877814"/>
    <w:rsid w:val="00890F4A"/>
    <w:rsid w:val="008C58E2"/>
    <w:rsid w:val="008F0796"/>
    <w:rsid w:val="00904237"/>
    <w:rsid w:val="00911511"/>
    <w:rsid w:val="009302CE"/>
    <w:rsid w:val="0097442F"/>
    <w:rsid w:val="009B3BA6"/>
    <w:rsid w:val="009D3F7A"/>
    <w:rsid w:val="009F210E"/>
    <w:rsid w:val="00A12746"/>
    <w:rsid w:val="00A24021"/>
    <w:rsid w:val="00A31A4D"/>
    <w:rsid w:val="00A35F07"/>
    <w:rsid w:val="00A55282"/>
    <w:rsid w:val="00A60759"/>
    <w:rsid w:val="00A623DB"/>
    <w:rsid w:val="00A95636"/>
    <w:rsid w:val="00AC037F"/>
    <w:rsid w:val="00AD7DFD"/>
    <w:rsid w:val="00B17820"/>
    <w:rsid w:val="00B52609"/>
    <w:rsid w:val="00B57ADA"/>
    <w:rsid w:val="00B72015"/>
    <w:rsid w:val="00B907D5"/>
    <w:rsid w:val="00BA1D60"/>
    <w:rsid w:val="00BA6255"/>
    <w:rsid w:val="00BC4D97"/>
    <w:rsid w:val="00BD2280"/>
    <w:rsid w:val="00C06DB7"/>
    <w:rsid w:val="00C16FF1"/>
    <w:rsid w:val="00C3573A"/>
    <w:rsid w:val="00C64651"/>
    <w:rsid w:val="00C80DEC"/>
    <w:rsid w:val="00D26E51"/>
    <w:rsid w:val="00D31FA4"/>
    <w:rsid w:val="00D42D63"/>
    <w:rsid w:val="00D8286E"/>
    <w:rsid w:val="00D838D8"/>
    <w:rsid w:val="00DA0DE9"/>
    <w:rsid w:val="00DD59E7"/>
    <w:rsid w:val="00DE6B2F"/>
    <w:rsid w:val="00DE73CE"/>
    <w:rsid w:val="00DF0E4A"/>
    <w:rsid w:val="00E17189"/>
    <w:rsid w:val="00E448BA"/>
    <w:rsid w:val="00E61233"/>
    <w:rsid w:val="00E621D1"/>
    <w:rsid w:val="00E725DB"/>
    <w:rsid w:val="00E943EE"/>
    <w:rsid w:val="00EB6D31"/>
    <w:rsid w:val="00ED026C"/>
    <w:rsid w:val="00F04E50"/>
    <w:rsid w:val="00F12F91"/>
    <w:rsid w:val="00F14F78"/>
    <w:rsid w:val="00F20D7A"/>
    <w:rsid w:val="00F74C30"/>
    <w:rsid w:val="00FD1CDF"/>
    <w:rsid w:val="00FE3D1C"/>
    <w:rsid w:val="00FE5359"/>
    <w:rsid w:val="00FF1E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4305EB"/>
  <w15:docId w15:val="{730730F1-7A68-41A8-8C79-18990ACFD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451B14"/>
  </w:style>
  <w:style w:type="paragraph" w:styleId="Heading1">
    <w:name w:val="heading 1"/>
    <w:basedOn w:val="Normal"/>
    <w:next w:val="Normal"/>
    <w:link w:val="Heading1Char"/>
    <w:uiPriority w:val="9"/>
    <w:qFormat/>
    <w:locked/>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locked/>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lock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lock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locked/>
    <w:rsid w:val="009F210E"/>
    <w:rPr>
      <w:sz w:val="16"/>
      <w:szCs w:val="16"/>
    </w:rPr>
  </w:style>
  <w:style w:type="paragraph" w:styleId="CommentText">
    <w:name w:val="annotation text"/>
    <w:basedOn w:val="Normal"/>
    <w:link w:val="CommentTextChar"/>
    <w:uiPriority w:val="99"/>
    <w:semiHidden/>
    <w:unhideWhenUsed/>
    <w:lock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lock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lock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locked/>
    <w:rsid w:val="008C58E2"/>
    <w:pPr>
      <w:spacing w:after="200"/>
    </w:pPr>
    <w:rPr>
      <w:b/>
      <w:bCs/>
      <w:color w:val="76923C" w:themeColor="accent1"/>
      <w:sz w:val="18"/>
      <w:szCs w:val="18"/>
    </w:rPr>
  </w:style>
  <w:style w:type="character" w:styleId="Hyperlink">
    <w:name w:val="Hyperlink"/>
    <w:basedOn w:val="DefaultParagraphFont"/>
    <w:uiPriority w:val="99"/>
    <w:unhideWhenUsed/>
    <w:locked/>
    <w:rsid w:val="00A12746"/>
    <w:rPr>
      <w:color w:val="0000FF" w:themeColor="hyperlink"/>
      <w:u w:val="single"/>
    </w:rPr>
  </w:style>
  <w:style w:type="character" w:styleId="PlaceholderText">
    <w:name w:val="Placeholder Text"/>
    <w:basedOn w:val="DefaultParagraphFont"/>
    <w:uiPriority w:val="99"/>
    <w:semiHidden/>
    <w:locked/>
    <w:rsid w:val="00DE6B2F"/>
    <w:rPr>
      <w:color w:val="808080"/>
    </w:rPr>
  </w:style>
  <w:style w:type="character" w:styleId="UnresolvedMention">
    <w:name w:val="Unresolved Mention"/>
    <w:basedOn w:val="DefaultParagraphFont"/>
    <w:uiPriority w:val="99"/>
    <w:semiHidden/>
    <w:unhideWhenUsed/>
    <w:rsid w:val="004B2B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elley.vescio@forestryfutures.co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admin@forestryfutures.com" TargetMode="External"/><Relationship Id="rId4" Type="http://schemas.openxmlformats.org/officeDocument/2006/relationships/settings" Target="settings.xml"/><Relationship Id="rId9" Type="http://schemas.openxmlformats.org/officeDocument/2006/relationships/hyperlink" Target="mailto:shelley.vescio@forestryfutures.com"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C734E2A6-A164-4C7B-BE22-2DE8E67CA032}"/>
      </w:docPartPr>
      <w:docPartBody>
        <w:p w:rsidR="006A5D69" w:rsidRDefault="00C03183">
          <w:r w:rsidRPr="0007062F">
            <w:rPr>
              <w:rStyle w:val="PlaceholderText"/>
            </w:rPr>
            <w:t>Click here to enter text.</w:t>
          </w:r>
        </w:p>
      </w:docPartBody>
    </w:docPart>
    <w:docPart>
      <w:docPartPr>
        <w:name w:val="E34B82FD1FA643DB94A29DB13CA4FAEB"/>
        <w:category>
          <w:name w:val="General"/>
          <w:gallery w:val="placeholder"/>
        </w:category>
        <w:types>
          <w:type w:val="bbPlcHdr"/>
        </w:types>
        <w:behaviors>
          <w:behavior w:val="content"/>
        </w:behaviors>
        <w:guid w:val="{E4EF134B-CF46-48A0-B47A-CA07C4ADC980}"/>
      </w:docPartPr>
      <w:docPartBody>
        <w:p w:rsidR="006A5D69" w:rsidRDefault="00C03183" w:rsidP="00C03183">
          <w:pPr>
            <w:pStyle w:val="E34B82FD1FA643DB94A29DB13CA4FAEB"/>
          </w:pPr>
          <w:r w:rsidRPr="0007062F">
            <w:rPr>
              <w:rStyle w:val="PlaceholderText"/>
            </w:rPr>
            <w:t>Click here to enter text.</w:t>
          </w:r>
        </w:p>
      </w:docPartBody>
    </w:docPart>
    <w:docPart>
      <w:docPartPr>
        <w:name w:val="D194E228D6FF4263AF15C1BE54879038"/>
        <w:category>
          <w:name w:val="General"/>
          <w:gallery w:val="placeholder"/>
        </w:category>
        <w:types>
          <w:type w:val="bbPlcHdr"/>
        </w:types>
        <w:behaviors>
          <w:behavior w:val="content"/>
        </w:behaviors>
        <w:guid w:val="{1D7F4CC9-CCA4-40BC-9B6F-02011E94CE82}"/>
      </w:docPartPr>
      <w:docPartBody>
        <w:p w:rsidR="006A5D69" w:rsidRDefault="00C03183" w:rsidP="00C03183">
          <w:pPr>
            <w:pStyle w:val="D194E228D6FF4263AF15C1BE54879038"/>
          </w:pPr>
          <w:r w:rsidRPr="0007062F">
            <w:rPr>
              <w:rStyle w:val="PlaceholderText"/>
            </w:rPr>
            <w:t>Click here to enter text.</w:t>
          </w:r>
        </w:p>
      </w:docPartBody>
    </w:docPart>
    <w:docPart>
      <w:docPartPr>
        <w:name w:val="AD499582D5754C1DA5AB60BCF232F95C"/>
        <w:category>
          <w:name w:val="General"/>
          <w:gallery w:val="placeholder"/>
        </w:category>
        <w:types>
          <w:type w:val="bbPlcHdr"/>
        </w:types>
        <w:behaviors>
          <w:behavior w:val="content"/>
        </w:behaviors>
        <w:guid w:val="{D3700B1F-A1A3-441E-B87F-1B5A5B22DA93}"/>
      </w:docPartPr>
      <w:docPartBody>
        <w:p w:rsidR="003561E1" w:rsidRDefault="006D2D0B" w:rsidP="006D2D0B">
          <w:pPr>
            <w:pStyle w:val="AD499582D5754C1DA5AB60BCF232F95C"/>
          </w:pPr>
          <w:r w:rsidRPr="0007062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3183"/>
    <w:rsid w:val="000E77B4"/>
    <w:rsid w:val="003561E1"/>
    <w:rsid w:val="003A071D"/>
    <w:rsid w:val="00410D35"/>
    <w:rsid w:val="004C3CAE"/>
    <w:rsid w:val="00670927"/>
    <w:rsid w:val="006A5D69"/>
    <w:rsid w:val="006C530B"/>
    <w:rsid w:val="006D2D0B"/>
    <w:rsid w:val="00801B2A"/>
    <w:rsid w:val="008046EF"/>
    <w:rsid w:val="00A06AEE"/>
    <w:rsid w:val="00AC6988"/>
    <w:rsid w:val="00B30ACE"/>
    <w:rsid w:val="00C03183"/>
    <w:rsid w:val="00E61233"/>
    <w:rsid w:val="00F4370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2D0B"/>
    <w:rPr>
      <w:color w:val="808080"/>
    </w:rPr>
  </w:style>
  <w:style w:type="paragraph" w:customStyle="1" w:styleId="E34B82FD1FA643DB94A29DB13CA4FAEB">
    <w:name w:val="E34B82FD1FA643DB94A29DB13CA4FAEB"/>
    <w:rsid w:val="00C03183"/>
  </w:style>
  <w:style w:type="paragraph" w:customStyle="1" w:styleId="D194E228D6FF4263AF15C1BE54879038">
    <w:name w:val="D194E228D6FF4263AF15C1BE54879038"/>
    <w:rsid w:val="00C03183"/>
  </w:style>
  <w:style w:type="paragraph" w:customStyle="1" w:styleId="AD499582D5754C1DA5AB60BCF232F95C">
    <w:name w:val="AD499582D5754C1DA5AB60BCF232F95C"/>
    <w:rsid w:val="006D2D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7D0FB5-F276-4CD1-9AB7-B40EB34F1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gram Coordinator</dc:creator>
  <cp:lastModifiedBy>Anastasia Frisby</cp:lastModifiedBy>
  <cp:revision>2</cp:revision>
  <cp:lastPrinted>2015-08-12T14:09:00Z</cp:lastPrinted>
  <dcterms:created xsi:type="dcterms:W3CDTF">2026-02-03T17:50:00Z</dcterms:created>
  <dcterms:modified xsi:type="dcterms:W3CDTF">2026-02-03T17:50:00Z</dcterms:modified>
</cp:coreProperties>
</file>